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8DFBCE" w14:textId="67083E18" w:rsidR="00FC5B15" w:rsidRDefault="00884BA4" w:rsidP="0017025E">
      <w:pPr>
        <w:pStyle w:val="NoSpacing"/>
        <w:jc w:val="center"/>
        <w:rPr>
          <w:rFonts w:ascii="Bookman Old Style" w:hAnsi="Bookman Old Style"/>
          <w:b/>
          <w:caps/>
          <w:sz w:val="28"/>
          <w:szCs w:val="28"/>
        </w:rPr>
      </w:pPr>
      <w:r w:rsidRPr="00FC5B15">
        <w:rPr>
          <w:rFonts w:ascii="Bookman Old Style" w:hAnsi="Bookman Old Style"/>
          <w:b/>
          <w:caps/>
          <w:sz w:val="28"/>
          <w:szCs w:val="28"/>
        </w:rPr>
        <w:t>Processing Sheet for Application for</w:t>
      </w:r>
    </w:p>
    <w:p w14:paraId="450BF487" w14:textId="33BFC8FA" w:rsidR="006C1C84" w:rsidRPr="00FC5B15" w:rsidRDefault="00FC5B15" w:rsidP="0017025E">
      <w:pPr>
        <w:pStyle w:val="NoSpacing"/>
        <w:jc w:val="center"/>
        <w:rPr>
          <w:rFonts w:ascii="Bookman Old Style" w:hAnsi="Bookman Old Style"/>
          <w:b/>
          <w:caps/>
          <w:sz w:val="28"/>
          <w:szCs w:val="28"/>
        </w:rPr>
      </w:pPr>
      <w:r>
        <w:rPr>
          <w:rFonts w:ascii="Bookman Old Style" w:hAnsi="Bookman Old Style"/>
          <w:b/>
          <w:caps/>
          <w:sz w:val="28"/>
          <w:szCs w:val="28"/>
        </w:rPr>
        <w:t>N</w:t>
      </w:r>
      <w:r w:rsidR="00884BA4" w:rsidRPr="00FC5B15">
        <w:rPr>
          <w:rFonts w:ascii="Bookman Old Style" w:hAnsi="Bookman Old Style"/>
          <w:b/>
          <w:caps/>
          <w:sz w:val="28"/>
          <w:szCs w:val="28"/>
        </w:rPr>
        <w:t>ew Government Permit</w:t>
      </w:r>
    </w:p>
    <w:p w14:paraId="3A366DD0" w14:textId="77777777" w:rsidR="00884BA4" w:rsidRPr="00FC5B15" w:rsidRDefault="00884BA4" w:rsidP="00884BA4">
      <w:pPr>
        <w:spacing w:after="0" w:line="240" w:lineRule="auto"/>
        <w:jc w:val="center"/>
        <w:outlineLvl w:val="1"/>
        <w:rPr>
          <w:rFonts w:ascii="Bookman Old Style" w:hAnsi="Bookman Old Style"/>
          <w:b/>
          <w:caps/>
        </w:rPr>
      </w:pPr>
    </w:p>
    <w:p w14:paraId="45E0A88F" w14:textId="0256C2CA" w:rsidR="00884BA4" w:rsidRPr="00FC5B15" w:rsidRDefault="00884BA4" w:rsidP="00884BA4">
      <w:pPr>
        <w:spacing w:after="0"/>
        <w:rPr>
          <w:rFonts w:ascii="Bookman Old Style" w:hAnsi="Bookman Old Style"/>
        </w:rPr>
      </w:pPr>
      <w:r w:rsidRPr="00FC5B15">
        <w:rPr>
          <w:rFonts w:ascii="Bookman Old Style" w:hAnsi="Bookman Old Style"/>
          <w:b/>
        </w:rPr>
        <w:t>Name of School</w:t>
      </w:r>
      <w:r w:rsidRPr="00FC5B15">
        <w:rPr>
          <w:rFonts w:ascii="Bookman Old Style" w:hAnsi="Bookman Old Style"/>
        </w:rPr>
        <w:t>: ______________________</w:t>
      </w:r>
      <w:r w:rsidRPr="00FC5B15">
        <w:rPr>
          <w:rFonts w:ascii="Bookman Old Style" w:hAnsi="Bookman Old Style"/>
        </w:rPr>
        <w:softHyphen/>
      </w:r>
      <w:r w:rsidRPr="00FC5B15">
        <w:rPr>
          <w:rFonts w:ascii="Bookman Old Style" w:hAnsi="Bookman Old Style"/>
        </w:rPr>
        <w:softHyphen/>
      </w:r>
      <w:r w:rsidRPr="00FC5B15">
        <w:rPr>
          <w:rFonts w:ascii="Bookman Old Style" w:hAnsi="Bookman Old Style"/>
        </w:rPr>
        <w:softHyphen/>
      </w:r>
      <w:r w:rsidRPr="00FC5B15">
        <w:rPr>
          <w:rFonts w:ascii="Bookman Old Style" w:hAnsi="Bookman Old Style"/>
        </w:rPr>
        <w:softHyphen/>
        <w:t>___________________________________________</w:t>
      </w:r>
      <w:r w:rsidR="00FC5B15">
        <w:rPr>
          <w:rFonts w:ascii="Bookman Old Style" w:hAnsi="Bookman Old Style"/>
        </w:rPr>
        <w:t>____________</w:t>
      </w:r>
    </w:p>
    <w:p w14:paraId="56AF5CD3" w14:textId="3E006A6F" w:rsidR="00884BA4" w:rsidRPr="00FC5B15" w:rsidRDefault="00884BA4" w:rsidP="00884BA4">
      <w:pPr>
        <w:spacing w:after="0"/>
        <w:rPr>
          <w:rFonts w:ascii="Bookman Old Style" w:hAnsi="Bookman Old Style"/>
        </w:rPr>
      </w:pPr>
      <w:r w:rsidRPr="00FC5B15">
        <w:rPr>
          <w:rFonts w:ascii="Bookman Old Style" w:hAnsi="Bookman Old Style"/>
          <w:b/>
        </w:rPr>
        <w:t>School</w:t>
      </w:r>
      <w:r w:rsidR="00991249">
        <w:rPr>
          <w:rFonts w:ascii="Bookman Old Style" w:hAnsi="Bookman Old Style"/>
          <w:b/>
        </w:rPr>
        <w:t xml:space="preserve"> Address</w:t>
      </w:r>
      <w:r w:rsidRPr="00FC5B15">
        <w:rPr>
          <w:rFonts w:ascii="Bookman Old Style" w:hAnsi="Bookman Old Style"/>
        </w:rPr>
        <w:t>: _____</w:t>
      </w:r>
      <w:r w:rsidR="00991249">
        <w:rPr>
          <w:rFonts w:ascii="Bookman Old Style" w:hAnsi="Bookman Old Style"/>
        </w:rPr>
        <w:t>___</w:t>
      </w:r>
      <w:r w:rsidRPr="00FC5B15">
        <w:rPr>
          <w:rFonts w:ascii="Bookman Old Style" w:hAnsi="Bookman Old Style"/>
        </w:rPr>
        <w:t>__________________________________________________________</w:t>
      </w:r>
      <w:r w:rsidR="00FC5B15">
        <w:rPr>
          <w:rFonts w:ascii="Bookman Old Style" w:hAnsi="Bookman Old Style"/>
        </w:rPr>
        <w:t>____________</w:t>
      </w:r>
    </w:p>
    <w:p w14:paraId="2088F38E" w14:textId="105952AC" w:rsidR="00884BA4" w:rsidRPr="00FC5B15" w:rsidRDefault="00884BA4" w:rsidP="00884BA4">
      <w:pPr>
        <w:spacing w:after="0"/>
        <w:rPr>
          <w:rFonts w:ascii="Bookman Old Style" w:hAnsi="Bookman Old Style"/>
        </w:rPr>
      </w:pPr>
      <w:r w:rsidRPr="00FC5B15">
        <w:rPr>
          <w:rFonts w:ascii="Bookman Old Style" w:hAnsi="Bookman Old Style"/>
          <w:b/>
        </w:rPr>
        <w:t>Course Application</w:t>
      </w:r>
      <w:r w:rsidRPr="00FC5B15">
        <w:rPr>
          <w:rFonts w:ascii="Bookman Old Style" w:hAnsi="Bookman Old Style"/>
        </w:rPr>
        <w:t>: ______________________________________________________________</w:t>
      </w:r>
      <w:r w:rsidR="00FC5B15">
        <w:rPr>
          <w:rFonts w:ascii="Bookman Old Style" w:hAnsi="Bookman Old Style"/>
        </w:rPr>
        <w:t>____________</w:t>
      </w:r>
    </w:p>
    <w:p w14:paraId="40F44D73" w14:textId="08833798" w:rsidR="00884BA4" w:rsidRPr="00FC5B15" w:rsidRDefault="00884BA4" w:rsidP="00884BA4">
      <w:pPr>
        <w:pStyle w:val="NoSpacing"/>
        <w:rPr>
          <w:rFonts w:ascii="Bookman Old Style" w:hAnsi="Bookman Old Style"/>
        </w:rPr>
      </w:pPr>
      <w:r w:rsidRPr="00FC5B15">
        <w:rPr>
          <w:rFonts w:ascii="Bookman Old Style" w:hAnsi="Bookman Old Style"/>
          <w:b/>
        </w:rPr>
        <w:t>School Year</w:t>
      </w:r>
      <w:r w:rsidRPr="00FC5B15">
        <w:rPr>
          <w:rFonts w:ascii="Bookman Old Style" w:hAnsi="Bookman Old Style"/>
        </w:rPr>
        <w:t>: _________</w:t>
      </w:r>
      <w:r w:rsidR="00FC5B15">
        <w:rPr>
          <w:rFonts w:ascii="Bookman Old Style" w:hAnsi="Bookman Old Style"/>
        </w:rPr>
        <w:t>__</w:t>
      </w:r>
      <w:r w:rsidRPr="00FC5B15">
        <w:rPr>
          <w:rFonts w:ascii="Bookman Old Style" w:hAnsi="Bookman Old Style"/>
        </w:rPr>
        <w:t xml:space="preserve">_______________   </w:t>
      </w:r>
      <w:r w:rsidRPr="00FC5B15">
        <w:rPr>
          <w:rFonts w:ascii="Bookman Old Style" w:hAnsi="Bookman Old Style"/>
          <w:b/>
        </w:rPr>
        <w:t>Date of online submission</w:t>
      </w:r>
      <w:r w:rsidRPr="00FC5B15">
        <w:rPr>
          <w:rFonts w:ascii="Bookman Old Style" w:hAnsi="Bookman Old Style"/>
        </w:rPr>
        <w:t>: _________________</w:t>
      </w:r>
      <w:r w:rsidR="00FC5B15">
        <w:rPr>
          <w:rFonts w:ascii="Bookman Old Style" w:hAnsi="Bookman Old Style"/>
        </w:rPr>
        <w:t>________</w:t>
      </w:r>
    </w:p>
    <w:p w14:paraId="774C1DD3" w14:textId="77777777" w:rsidR="00884BA4" w:rsidRPr="00FC5B15" w:rsidRDefault="00884BA4" w:rsidP="00884BA4">
      <w:pPr>
        <w:pStyle w:val="NoSpacing"/>
        <w:rPr>
          <w:rFonts w:ascii="Bookman Old Style" w:hAnsi="Bookman Old Style"/>
        </w:rPr>
      </w:pPr>
    </w:p>
    <w:p w14:paraId="3E211AD1" w14:textId="77777777" w:rsidR="00884BA4" w:rsidRPr="00FC5B15" w:rsidRDefault="00884BA4" w:rsidP="00884BA4">
      <w:pPr>
        <w:spacing w:after="0" w:line="240" w:lineRule="auto"/>
        <w:jc w:val="center"/>
        <w:rPr>
          <w:rFonts w:ascii="Bookman Old Style" w:hAnsi="Bookman Old Style"/>
          <w:b/>
        </w:rPr>
      </w:pPr>
    </w:p>
    <w:p w14:paraId="170EA4D0" w14:textId="77777777" w:rsidR="00884BA4" w:rsidRPr="00FC5B15" w:rsidRDefault="00884BA4" w:rsidP="00884BA4">
      <w:pPr>
        <w:spacing w:after="0" w:line="240" w:lineRule="auto"/>
        <w:jc w:val="center"/>
        <w:rPr>
          <w:rFonts w:ascii="Bookman Old Style" w:hAnsi="Bookman Old Style"/>
          <w:b/>
        </w:rPr>
      </w:pPr>
      <w:r w:rsidRPr="00FC5B15">
        <w:rPr>
          <w:rFonts w:ascii="Bookman Old Style" w:hAnsi="Bookman Old Style"/>
          <w:b/>
        </w:rPr>
        <w:t>DOCUMENTARY REQUIREMENTS</w:t>
      </w:r>
    </w:p>
    <w:p w14:paraId="27D56DB8" w14:textId="7CD668FE" w:rsidR="00884BA4" w:rsidRPr="00FC5B15" w:rsidRDefault="00884BA4" w:rsidP="00884BA4">
      <w:pPr>
        <w:pStyle w:val="NoSpacing"/>
        <w:jc w:val="center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 xml:space="preserve">Private </w:t>
      </w:r>
      <w:r w:rsidR="0017025E">
        <w:rPr>
          <w:rFonts w:ascii="Bookman Old Style" w:hAnsi="Bookman Old Style"/>
        </w:rPr>
        <w:t>Kindergarten</w:t>
      </w:r>
      <w:r w:rsidRPr="00FC5B15">
        <w:rPr>
          <w:rFonts w:ascii="Bookman Old Style" w:hAnsi="Bookman Old Style"/>
        </w:rPr>
        <w:t>/Elementary/Secondary Schools</w:t>
      </w:r>
    </w:p>
    <w:p w14:paraId="41DF017D" w14:textId="77777777" w:rsidR="00884BA4" w:rsidRPr="00FC5B15" w:rsidRDefault="00884BA4" w:rsidP="00884BA4">
      <w:pPr>
        <w:pStyle w:val="NoSpacing"/>
        <w:jc w:val="center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Pursuant to Regional Memorandum dated July 10, 2013</w:t>
      </w:r>
    </w:p>
    <w:p w14:paraId="3E4C0C66" w14:textId="77777777" w:rsidR="00884BA4" w:rsidRPr="00FC5B15" w:rsidRDefault="00884BA4" w:rsidP="00884BA4">
      <w:pPr>
        <w:spacing w:after="0" w:line="240" w:lineRule="auto"/>
        <w:jc w:val="center"/>
        <w:rPr>
          <w:rFonts w:ascii="Bookman Old Style" w:hAnsi="Bookman Old Style"/>
          <w:b/>
        </w:rPr>
      </w:pPr>
    </w:p>
    <w:p w14:paraId="068484AB" w14:textId="55FD7750" w:rsidR="00884BA4" w:rsidRDefault="00884BA4" w:rsidP="00884BA4">
      <w:pPr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1)</w:t>
      </w:r>
      <w:r w:rsidRPr="00FC5B15">
        <w:rPr>
          <w:rFonts w:ascii="Bookman Old Style" w:hAnsi="Bookman Old Style"/>
        </w:rPr>
        <w:tab/>
      </w:r>
      <w:r w:rsidR="00B2507B">
        <w:rPr>
          <w:rFonts w:ascii="Bookman Old Style" w:hAnsi="Bookman Old Style"/>
        </w:rPr>
        <w:t>Letter of Intent</w:t>
      </w:r>
    </w:p>
    <w:p w14:paraId="77D71D10" w14:textId="6F12AC25" w:rsidR="00B2507B" w:rsidRDefault="00B2507B" w:rsidP="00884BA4">
      <w:pPr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</w:t>
      </w:r>
      <w:r>
        <w:rPr>
          <w:rFonts w:ascii="Bookman Old Style" w:hAnsi="Bookman Old Style"/>
        </w:rPr>
        <w:t>2</w:t>
      </w:r>
      <w:r w:rsidRPr="00FC5B15">
        <w:rPr>
          <w:rFonts w:ascii="Bookman Old Style" w:hAnsi="Bookman Old Style"/>
        </w:rPr>
        <w:t>)</w:t>
      </w:r>
      <w:r>
        <w:rPr>
          <w:rFonts w:ascii="Bookman Old Style" w:hAnsi="Bookman Old Style"/>
        </w:rPr>
        <w:tab/>
        <w:t>Indorsement from the Schools Division Superintendent</w:t>
      </w:r>
    </w:p>
    <w:p w14:paraId="3A62F4B0" w14:textId="26E15327" w:rsidR="00B2507B" w:rsidRPr="00FC5B15" w:rsidRDefault="00B2507B" w:rsidP="00884BA4">
      <w:pPr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</w:t>
      </w:r>
      <w:r>
        <w:rPr>
          <w:rFonts w:ascii="Bookman Old Style" w:hAnsi="Bookman Old Style"/>
        </w:rPr>
        <w:t>3</w:t>
      </w:r>
      <w:r w:rsidRPr="00FC5B15">
        <w:rPr>
          <w:rFonts w:ascii="Bookman Old Style" w:hAnsi="Bookman Old Style"/>
        </w:rPr>
        <w:t>)</w:t>
      </w:r>
      <w:r>
        <w:rPr>
          <w:rFonts w:ascii="Bookman Old Style" w:hAnsi="Bookman Old Style"/>
        </w:rPr>
        <w:tab/>
        <w:t>Notarized Comprehensive Feasibility Study</w:t>
      </w:r>
    </w:p>
    <w:p w14:paraId="24E23EE8" w14:textId="5690B8C5" w:rsidR="00884BA4" w:rsidRPr="00FC5B15" w:rsidRDefault="00884BA4" w:rsidP="00884BA4">
      <w:pPr>
        <w:tabs>
          <w:tab w:val="left" w:pos="720"/>
          <w:tab w:val="left" w:pos="1440"/>
          <w:tab w:val="left" w:pos="2160"/>
          <w:tab w:val="left" w:pos="2880"/>
          <w:tab w:val="center" w:pos="4513"/>
          <w:tab w:val="left" w:pos="4920"/>
        </w:tabs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</w:t>
      </w:r>
      <w:r w:rsidR="00646D48">
        <w:rPr>
          <w:rFonts w:ascii="Bookman Old Style" w:hAnsi="Bookman Old Style"/>
        </w:rPr>
        <w:t>4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>Board Resolution</w:t>
      </w:r>
      <w:r w:rsidRPr="00FC5B15">
        <w:rPr>
          <w:rFonts w:ascii="Bookman Old Style" w:hAnsi="Bookman Old Style"/>
        </w:rPr>
        <w:tab/>
      </w:r>
      <w:r w:rsidRPr="00FC5B15">
        <w:rPr>
          <w:rFonts w:ascii="Bookman Old Style" w:hAnsi="Bookman Old Style"/>
        </w:rPr>
        <w:tab/>
      </w:r>
    </w:p>
    <w:p w14:paraId="16941942" w14:textId="77777777" w:rsidR="00884BA4" w:rsidRPr="00FC5B15" w:rsidRDefault="00884BA4" w:rsidP="00884BA4">
      <w:pPr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ab/>
      </w:r>
      <w:r w:rsidRPr="00FC5B15">
        <w:rPr>
          <w:rFonts w:ascii="Bookman Old Style" w:hAnsi="Bookman Old Style"/>
        </w:rPr>
        <w:tab/>
        <w:t>_____ Certified by the Corporate Secretary</w:t>
      </w:r>
    </w:p>
    <w:p w14:paraId="070ED212" w14:textId="40934D8E" w:rsidR="00884BA4" w:rsidRPr="00FC5B15" w:rsidRDefault="00884BA4" w:rsidP="00884BA4">
      <w:pPr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ab/>
      </w:r>
      <w:r w:rsidRPr="00FC5B15">
        <w:rPr>
          <w:rFonts w:ascii="Bookman Old Style" w:hAnsi="Bookman Old Style"/>
        </w:rPr>
        <w:tab/>
        <w:t>_____ Course and Curriculum Offering</w:t>
      </w:r>
    </w:p>
    <w:p w14:paraId="5E9DBACE" w14:textId="218F0216" w:rsidR="00884BA4" w:rsidRPr="00FC5B15" w:rsidRDefault="00884BA4" w:rsidP="00884BA4">
      <w:pPr>
        <w:spacing w:after="0" w:line="240" w:lineRule="auto"/>
        <w:ind w:left="1440" w:hanging="1440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</w:t>
      </w:r>
      <w:r w:rsidR="00646D48">
        <w:rPr>
          <w:rFonts w:ascii="Bookman Old Style" w:hAnsi="Bookman Old Style"/>
        </w:rPr>
        <w:t>5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>SEC Registration</w:t>
      </w:r>
      <w:r w:rsidR="00646D48">
        <w:rPr>
          <w:rFonts w:ascii="Bookman Old Style" w:hAnsi="Bookman Old Style"/>
        </w:rPr>
        <w:t xml:space="preserve"> and Articles of Incorporation</w:t>
      </w:r>
    </w:p>
    <w:p w14:paraId="64144880" w14:textId="3A4803FD" w:rsidR="00884BA4" w:rsidRPr="00FC5B15" w:rsidRDefault="00884BA4" w:rsidP="00884BA4">
      <w:pPr>
        <w:spacing w:after="0" w:line="240" w:lineRule="auto"/>
        <w:ind w:left="1440" w:hanging="1440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</w:t>
      </w:r>
      <w:r w:rsidR="00646D48">
        <w:rPr>
          <w:rFonts w:ascii="Bookman Old Style" w:hAnsi="Bookman Old Style"/>
        </w:rPr>
        <w:t>6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 xml:space="preserve">Copy of TCT </w:t>
      </w:r>
      <w:r w:rsidR="00646D48">
        <w:rPr>
          <w:rFonts w:ascii="Bookman Old Style" w:hAnsi="Bookman Old Style"/>
        </w:rPr>
        <w:t>and/or Tax Declaration of the school site</w:t>
      </w:r>
    </w:p>
    <w:p w14:paraId="792E4444" w14:textId="4D5B73BE" w:rsidR="00884BA4" w:rsidRPr="00FC5B15" w:rsidRDefault="00884BA4" w:rsidP="00884BA4">
      <w:pPr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ab/>
      </w:r>
      <w:r w:rsidRPr="00FC5B15">
        <w:rPr>
          <w:rFonts w:ascii="Bookman Old Style" w:hAnsi="Bookman Old Style"/>
        </w:rPr>
        <w:tab/>
        <w:t>_____ Lease Contract Agreement (minimum of 1</w:t>
      </w:r>
      <w:r w:rsidR="00190148">
        <w:rPr>
          <w:rFonts w:ascii="Bookman Old Style" w:hAnsi="Bookman Old Style"/>
        </w:rPr>
        <w:t>5</w:t>
      </w:r>
      <w:r w:rsidRPr="00FC5B15">
        <w:rPr>
          <w:rFonts w:ascii="Bookman Old Style" w:hAnsi="Bookman Old Style"/>
        </w:rPr>
        <w:t xml:space="preserve"> years)</w:t>
      </w:r>
    </w:p>
    <w:p w14:paraId="7EFDE8E0" w14:textId="77777777" w:rsidR="00884BA4" w:rsidRPr="00FC5B15" w:rsidRDefault="00884BA4" w:rsidP="00884BA4">
      <w:pPr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ab/>
      </w:r>
      <w:r w:rsidRPr="00FC5B15">
        <w:rPr>
          <w:rFonts w:ascii="Bookman Old Style" w:hAnsi="Bookman Old Style"/>
        </w:rPr>
        <w:tab/>
        <w:t>_____ Deed of Use/Donation (if TCT is not in the name of school)</w:t>
      </w:r>
    </w:p>
    <w:p w14:paraId="6DDBC319" w14:textId="598A5542" w:rsidR="00884BA4" w:rsidRPr="00FC5B15" w:rsidRDefault="00884BA4" w:rsidP="00884BA4">
      <w:pPr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</w:t>
      </w:r>
      <w:r w:rsidR="00646D48">
        <w:rPr>
          <w:rFonts w:ascii="Bookman Old Style" w:hAnsi="Bookman Old Style"/>
        </w:rPr>
        <w:t>7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>Certificate of Occupancy (Institutional/Educational</w:t>
      </w:r>
      <w:r w:rsidR="00646D48">
        <w:rPr>
          <w:rFonts w:ascii="Bookman Old Style" w:hAnsi="Bookman Old Style"/>
        </w:rPr>
        <w:t>/School</w:t>
      </w:r>
      <w:r w:rsidRPr="00FC5B15">
        <w:rPr>
          <w:rFonts w:ascii="Bookman Old Style" w:hAnsi="Bookman Old Style"/>
        </w:rPr>
        <w:t>)</w:t>
      </w:r>
    </w:p>
    <w:p w14:paraId="22D87B50" w14:textId="3CE182E1" w:rsidR="00884BA4" w:rsidRPr="00FC5B15" w:rsidRDefault="00884BA4" w:rsidP="00884BA4">
      <w:pPr>
        <w:spacing w:before="1" w:after="0" w:line="240" w:lineRule="auto"/>
        <w:rPr>
          <w:rFonts w:ascii="Bookman Old Style" w:eastAsia="Century Gothic" w:hAnsi="Bookman Old Style" w:cs="Century Gothic"/>
        </w:rPr>
      </w:pPr>
      <w:r w:rsidRPr="00FC5B15">
        <w:rPr>
          <w:rFonts w:ascii="Bookman Old Style" w:eastAsia="Century Gothic" w:hAnsi="Bookman Old Style" w:cs="Century Gothic"/>
          <w:spacing w:val="5"/>
          <w:u w:val="single" w:color="000000"/>
        </w:rPr>
        <w:t xml:space="preserve">        </w:t>
      </w:r>
      <w:r w:rsidR="00646D48">
        <w:rPr>
          <w:rFonts w:ascii="Bookman Old Style" w:eastAsia="Century Gothic" w:hAnsi="Bookman Old Style" w:cs="Century Gothic"/>
          <w:spacing w:val="5"/>
        </w:rPr>
        <w:t>8</w:t>
      </w:r>
      <w:r w:rsidR="00FC5B15">
        <w:rPr>
          <w:rFonts w:ascii="Bookman Old Style" w:eastAsia="Century Gothic" w:hAnsi="Bookman Old Style" w:cs="Century Gothic"/>
        </w:rPr>
        <w:t xml:space="preserve">)        </w:t>
      </w:r>
      <w:r w:rsidRPr="00FC5B15">
        <w:rPr>
          <w:rFonts w:ascii="Bookman Old Style" w:eastAsia="Century Gothic" w:hAnsi="Bookman Old Style" w:cs="Century Gothic"/>
        </w:rPr>
        <w:t xml:space="preserve"> </w:t>
      </w:r>
      <w:r w:rsidRPr="00FC5B15">
        <w:rPr>
          <w:rFonts w:ascii="Bookman Old Style" w:eastAsia="Century Gothic" w:hAnsi="Bookman Old Style" w:cs="Century Gothic"/>
          <w:spacing w:val="1"/>
        </w:rPr>
        <w:t>L</w:t>
      </w:r>
      <w:r w:rsidRPr="00FC5B15">
        <w:rPr>
          <w:rFonts w:ascii="Bookman Old Style" w:eastAsia="Century Gothic" w:hAnsi="Bookman Old Style" w:cs="Century Gothic"/>
        </w:rPr>
        <w:t>at</w:t>
      </w:r>
      <w:r w:rsidRPr="00FC5B15">
        <w:rPr>
          <w:rFonts w:ascii="Bookman Old Style" w:eastAsia="Century Gothic" w:hAnsi="Bookman Old Style" w:cs="Century Gothic"/>
          <w:spacing w:val="-2"/>
        </w:rPr>
        <w:t>e</w:t>
      </w:r>
      <w:r w:rsidRPr="00FC5B15">
        <w:rPr>
          <w:rFonts w:ascii="Bookman Old Style" w:eastAsia="Century Gothic" w:hAnsi="Bookman Old Style" w:cs="Century Gothic"/>
        </w:rPr>
        <w:t>st G</w:t>
      </w:r>
      <w:r w:rsidRPr="00FC5B15">
        <w:rPr>
          <w:rFonts w:ascii="Bookman Old Style" w:eastAsia="Century Gothic" w:hAnsi="Bookman Old Style" w:cs="Century Gothic"/>
          <w:spacing w:val="-4"/>
        </w:rPr>
        <w:t>o</w:t>
      </w:r>
      <w:r w:rsidRPr="00FC5B15">
        <w:rPr>
          <w:rFonts w:ascii="Bookman Old Style" w:eastAsia="Century Gothic" w:hAnsi="Bookman Old Style" w:cs="Century Gothic"/>
          <w:spacing w:val="2"/>
        </w:rPr>
        <w:t>v</w:t>
      </w:r>
      <w:r w:rsidRPr="00FC5B15">
        <w:rPr>
          <w:rFonts w:ascii="Bookman Old Style" w:eastAsia="Century Gothic" w:hAnsi="Bookman Old Style" w:cs="Century Gothic"/>
        </w:rPr>
        <w:t>e</w:t>
      </w:r>
      <w:r w:rsidRPr="00FC5B15">
        <w:rPr>
          <w:rFonts w:ascii="Bookman Old Style" w:eastAsia="Century Gothic" w:hAnsi="Bookman Old Style" w:cs="Century Gothic"/>
          <w:spacing w:val="-1"/>
        </w:rPr>
        <w:t>r</w:t>
      </w:r>
      <w:r w:rsidRPr="00FC5B15">
        <w:rPr>
          <w:rFonts w:ascii="Bookman Old Style" w:eastAsia="Century Gothic" w:hAnsi="Bookman Old Style" w:cs="Century Gothic"/>
        </w:rPr>
        <w:t>n</w:t>
      </w:r>
      <w:r w:rsidRPr="00FC5B15">
        <w:rPr>
          <w:rFonts w:ascii="Bookman Old Style" w:eastAsia="Century Gothic" w:hAnsi="Bookman Old Style" w:cs="Century Gothic"/>
          <w:spacing w:val="-1"/>
        </w:rPr>
        <w:t>m</w:t>
      </w:r>
      <w:r w:rsidRPr="00FC5B15">
        <w:rPr>
          <w:rFonts w:ascii="Bookman Old Style" w:eastAsia="Century Gothic" w:hAnsi="Bookman Old Style" w:cs="Century Gothic"/>
        </w:rPr>
        <w:t>ent</w:t>
      </w:r>
      <w:r w:rsidRPr="00FC5B15">
        <w:rPr>
          <w:rFonts w:ascii="Bookman Old Style" w:eastAsia="Century Gothic" w:hAnsi="Bookman Old Style" w:cs="Century Gothic"/>
          <w:spacing w:val="-1"/>
        </w:rPr>
        <w:t xml:space="preserve"> P</w:t>
      </w:r>
      <w:r w:rsidRPr="00FC5B15">
        <w:rPr>
          <w:rFonts w:ascii="Bookman Old Style" w:eastAsia="Century Gothic" w:hAnsi="Bookman Old Style" w:cs="Century Gothic"/>
        </w:rPr>
        <w:t>e</w:t>
      </w:r>
      <w:r w:rsidRPr="00FC5B15">
        <w:rPr>
          <w:rFonts w:ascii="Bookman Old Style" w:eastAsia="Century Gothic" w:hAnsi="Bookman Old Style" w:cs="Century Gothic"/>
          <w:spacing w:val="-1"/>
        </w:rPr>
        <w:t>rm</w:t>
      </w:r>
      <w:r w:rsidRPr="00FC5B15">
        <w:rPr>
          <w:rFonts w:ascii="Bookman Old Style" w:eastAsia="Century Gothic" w:hAnsi="Bookman Old Style" w:cs="Century Gothic"/>
          <w:spacing w:val="1"/>
        </w:rPr>
        <w:t>i</w:t>
      </w:r>
      <w:r w:rsidRPr="00FC5B15">
        <w:rPr>
          <w:rFonts w:ascii="Bookman Old Style" w:eastAsia="Century Gothic" w:hAnsi="Bookman Old Style" w:cs="Century Gothic"/>
        </w:rPr>
        <w:t xml:space="preserve">t </w:t>
      </w:r>
      <w:r w:rsidRPr="00FC5B15">
        <w:rPr>
          <w:rFonts w:ascii="Bookman Old Style" w:eastAsia="Century Gothic" w:hAnsi="Bookman Old Style" w:cs="Century Gothic"/>
          <w:spacing w:val="-5"/>
        </w:rPr>
        <w:t>(</w:t>
      </w:r>
      <w:r w:rsidRPr="00FC5B15">
        <w:rPr>
          <w:rFonts w:ascii="Bookman Old Style" w:eastAsia="Century Gothic" w:hAnsi="Bookman Old Style" w:cs="Century Gothic"/>
        </w:rPr>
        <w:t>for</w:t>
      </w:r>
      <w:r w:rsidR="00646D48">
        <w:rPr>
          <w:rFonts w:ascii="Bookman Old Style" w:eastAsia="Century Gothic" w:hAnsi="Bookman Old Style" w:cs="Century Gothic"/>
        </w:rPr>
        <w:t xml:space="preserve"> </w:t>
      </w:r>
      <w:r w:rsidRPr="00FC5B15">
        <w:rPr>
          <w:rFonts w:ascii="Bookman Old Style" w:eastAsia="Century Gothic" w:hAnsi="Bookman Old Style" w:cs="Century Gothic"/>
        </w:rPr>
        <w:t>new additional level application)</w:t>
      </w:r>
    </w:p>
    <w:p w14:paraId="134B686D" w14:textId="49A06A06" w:rsidR="00884BA4" w:rsidRPr="00FC5B15" w:rsidRDefault="00884BA4" w:rsidP="00FC5B15">
      <w:pPr>
        <w:spacing w:after="0" w:line="260" w:lineRule="exact"/>
        <w:ind w:left="1418" w:hanging="1418"/>
        <w:rPr>
          <w:rFonts w:ascii="Bookman Old Style" w:eastAsia="Century Gothic" w:hAnsi="Bookman Old Style" w:cs="Century Gothic"/>
          <w:position w:val="-1"/>
        </w:rPr>
      </w:pPr>
      <w:r w:rsidRPr="00FC5B15">
        <w:rPr>
          <w:rFonts w:ascii="Bookman Old Style" w:eastAsia="Century Gothic" w:hAnsi="Bookman Old Style" w:cs="Century Gothic"/>
          <w:position w:val="-1"/>
        </w:rPr>
        <w:t>_____</w:t>
      </w:r>
      <w:r w:rsidR="00646D48">
        <w:rPr>
          <w:rFonts w:ascii="Bookman Old Style" w:eastAsia="Century Gothic" w:hAnsi="Bookman Old Style" w:cs="Century Gothic"/>
          <w:position w:val="-1"/>
        </w:rPr>
        <w:t>9</w:t>
      </w:r>
      <w:r w:rsidRPr="00FC5B15">
        <w:rPr>
          <w:rFonts w:ascii="Bookman Old Style" w:eastAsia="Century Gothic" w:hAnsi="Bookman Old Style" w:cs="Century Gothic"/>
          <w:position w:val="-1"/>
        </w:rPr>
        <w:t>)</w:t>
      </w:r>
      <w:r w:rsidRPr="00FC5B15">
        <w:rPr>
          <w:rFonts w:ascii="Bookman Old Style" w:eastAsia="Century Gothic" w:hAnsi="Bookman Old Style" w:cs="Century Gothic"/>
          <w:position w:val="-1"/>
        </w:rPr>
        <w:tab/>
        <w:t>LIS and BEIS Compliance Form for the previous School Year (for new additional grade/year level)</w:t>
      </w:r>
      <w:r w:rsidR="00991249" w:rsidRPr="00991249">
        <w:rPr>
          <w:noProof/>
          <w:lang w:val="en-PH" w:eastAsia="en-PH"/>
        </w:rPr>
        <w:t xml:space="preserve"> </w:t>
      </w:r>
    </w:p>
    <w:p w14:paraId="2E5BD2A9" w14:textId="3AFD2530" w:rsidR="00884BA4" w:rsidRPr="00FC5B15" w:rsidRDefault="00884BA4" w:rsidP="00FC5B15">
      <w:pPr>
        <w:spacing w:after="0" w:line="260" w:lineRule="exact"/>
        <w:ind w:left="1418" w:hanging="1418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</w:t>
      </w:r>
      <w:r w:rsidR="00646D48">
        <w:rPr>
          <w:rFonts w:ascii="Bookman Old Style" w:hAnsi="Bookman Old Style"/>
        </w:rPr>
        <w:t>10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>Proposed tuition fee and other school fees with 70%-30% allotment, notarized and signed by authorized school official</w:t>
      </w:r>
    </w:p>
    <w:p w14:paraId="13AD73A4" w14:textId="5C68F548" w:rsidR="00884BA4" w:rsidRPr="00FC5B15" w:rsidRDefault="00884BA4" w:rsidP="00884BA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88"/>
        </w:tabs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</w:t>
      </w:r>
      <w:r w:rsidR="00646D48">
        <w:rPr>
          <w:rFonts w:ascii="Bookman Old Style" w:hAnsi="Bookman Old Style"/>
        </w:rPr>
        <w:t>11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 xml:space="preserve">Certificate of Membership (SSS, </w:t>
      </w:r>
      <w:proofErr w:type="spellStart"/>
      <w:r w:rsidRPr="00FC5B15">
        <w:rPr>
          <w:rFonts w:ascii="Bookman Old Style" w:hAnsi="Bookman Old Style"/>
        </w:rPr>
        <w:t>Philhealth</w:t>
      </w:r>
      <w:proofErr w:type="spellEnd"/>
      <w:r w:rsidRPr="00FC5B15">
        <w:rPr>
          <w:rFonts w:ascii="Bookman Old Style" w:hAnsi="Bookman Old Style"/>
        </w:rPr>
        <w:t>, Pag-</w:t>
      </w:r>
      <w:proofErr w:type="spellStart"/>
      <w:r w:rsidRPr="00FC5B15">
        <w:rPr>
          <w:rFonts w:ascii="Bookman Old Style" w:hAnsi="Bookman Old Style"/>
        </w:rPr>
        <w:t>ibig</w:t>
      </w:r>
      <w:proofErr w:type="spellEnd"/>
      <w:r w:rsidRPr="00FC5B15">
        <w:rPr>
          <w:rFonts w:ascii="Bookman Old Style" w:hAnsi="Bookman Old Style"/>
        </w:rPr>
        <w:t xml:space="preserve">, </w:t>
      </w:r>
      <w:proofErr w:type="spellStart"/>
      <w:r w:rsidRPr="00FC5B15">
        <w:rPr>
          <w:rFonts w:ascii="Bookman Old Style" w:hAnsi="Bookman Old Style"/>
        </w:rPr>
        <w:t>etc</w:t>
      </w:r>
      <w:proofErr w:type="spellEnd"/>
      <w:r w:rsidRPr="00FC5B15">
        <w:rPr>
          <w:rFonts w:ascii="Bookman Old Style" w:hAnsi="Bookman Old Style"/>
        </w:rPr>
        <w:t>…)</w:t>
      </w:r>
      <w:r w:rsidRPr="00FC5B15">
        <w:rPr>
          <w:rFonts w:ascii="Bookman Old Style" w:hAnsi="Bookman Old Style"/>
        </w:rPr>
        <w:tab/>
      </w:r>
    </w:p>
    <w:p w14:paraId="003A10AE" w14:textId="6422935C" w:rsidR="00884BA4" w:rsidRPr="00FC5B15" w:rsidRDefault="00884BA4" w:rsidP="00884BA4">
      <w:pPr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1</w:t>
      </w:r>
      <w:r w:rsidR="00646D48">
        <w:rPr>
          <w:rFonts w:ascii="Bookman Old Style" w:hAnsi="Bookman Old Style"/>
        </w:rPr>
        <w:t>2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>Class Program (with administrator and faculty credentials)</w:t>
      </w:r>
    </w:p>
    <w:p w14:paraId="4E9E9C3B" w14:textId="2187DA01" w:rsidR="00884BA4" w:rsidRPr="00FC5B15" w:rsidRDefault="00884BA4" w:rsidP="00884BA4">
      <w:pPr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1</w:t>
      </w:r>
      <w:r w:rsidR="00646D48">
        <w:rPr>
          <w:rFonts w:ascii="Bookman Old Style" w:hAnsi="Bookman Old Style"/>
        </w:rPr>
        <w:t>3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>Proposed Budget approved by BOT/BOD</w:t>
      </w:r>
    </w:p>
    <w:p w14:paraId="35DC660B" w14:textId="05268110" w:rsidR="00884BA4" w:rsidRPr="00FC5B15" w:rsidRDefault="00884BA4" w:rsidP="00884BA4">
      <w:pPr>
        <w:spacing w:after="0" w:line="240" w:lineRule="auto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1</w:t>
      </w:r>
      <w:r w:rsidR="00646D48">
        <w:rPr>
          <w:rFonts w:ascii="Bookman Old Style" w:hAnsi="Bookman Old Style"/>
        </w:rPr>
        <w:t>4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>School Bond Receipt (P1,000.00 + P10.00 Legal Research Fee)</w:t>
      </w:r>
    </w:p>
    <w:p w14:paraId="6343775B" w14:textId="77777777" w:rsidR="00884BA4" w:rsidRPr="00FC5B15" w:rsidRDefault="00884BA4" w:rsidP="00884BA4">
      <w:pPr>
        <w:spacing w:after="0" w:line="240" w:lineRule="auto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ab/>
      </w:r>
      <w:r w:rsidRPr="00FC5B15">
        <w:rPr>
          <w:rFonts w:ascii="Bookman Old Style" w:hAnsi="Bookman Old Style"/>
        </w:rPr>
        <w:tab/>
        <w:t>O. R. No.______________________ Date of Issuance______________</w:t>
      </w:r>
    </w:p>
    <w:p w14:paraId="2E46C337" w14:textId="755A13E9" w:rsidR="00884BA4" w:rsidRPr="00FC5B15" w:rsidRDefault="00884BA4" w:rsidP="00884BA4">
      <w:pPr>
        <w:spacing w:after="0" w:line="240" w:lineRule="auto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1</w:t>
      </w:r>
      <w:r w:rsidR="00646D48">
        <w:rPr>
          <w:rFonts w:ascii="Bookman Old Style" w:hAnsi="Bookman Old Style"/>
        </w:rPr>
        <w:t>5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>Inspection Fee Receipt (P2,000.00</w:t>
      </w:r>
      <w:r w:rsidR="00646D48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 xml:space="preserve"> + P20.00 Legal Research Fee) </w:t>
      </w:r>
    </w:p>
    <w:p w14:paraId="6BBBD0B2" w14:textId="215B2E9A" w:rsidR="00884BA4" w:rsidRPr="00FC5B15" w:rsidRDefault="00884BA4" w:rsidP="00884BA4">
      <w:pPr>
        <w:spacing w:after="0" w:line="240" w:lineRule="auto"/>
        <w:ind w:left="720" w:firstLine="720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  <w:b/>
        </w:rPr>
        <w:t>Kindergarten</w:t>
      </w:r>
      <w:proofErr w:type="gramStart"/>
      <w:r w:rsidRPr="00FC5B15">
        <w:rPr>
          <w:rFonts w:ascii="Bookman Old Style" w:hAnsi="Bookman Old Style"/>
        </w:rPr>
        <w:tab/>
        <w:t xml:space="preserve">  O.R.</w:t>
      </w:r>
      <w:proofErr w:type="gramEnd"/>
      <w:r w:rsidRPr="00FC5B15">
        <w:rPr>
          <w:rFonts w:ascii="Bookman Old Style" w:hAnsi="Bookman Old Style"/>
        </w:rPr>
        <w:t xml:space="preserve"> No.____________  </w:t>
      </w:r>
      <w:r w:rsidR="00646D48">
        <w:rPr>
          <w:rFonts w:ascii="Bookman Old Style" w:hAnsi="Bookman Old Style"/>
        </w:rPr>
        <w:t xml:space="preserve"> </w:t>
      </w:r>
      <w:r w:rsidRPr="00FC5B15">
        <w:rPr>
          <w:rFonts w:ascii="Bookman Old Style" w:hAnsi="Bookman Old Style"/>
        </w:rPr>
        <w:t xml:space="preserve"> Date of Issuance____________</w:t>
      </w:r>
    </w:p>
    <w:p w14:paraId="1F4233F4" w14:textId="33509D43" w:rsidR="00884BA4" w:rsidRPr="00FC5B15" w:rsidRDefault="00884BA4" w:rsidP="00884BA4">
      <w:pPr>
        <w:spacing w:after="0" w:line="240" w:lineRule="auto"/>
        <w:ind w:left="720" w:firstLine="720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  <w:b/>
        </w:rPr>
        <w:t>Elementary</w:t>
      </w:r>
      <w:r w:rsidRPr="00FC5B15">
        <w:rPr>
          <w:rFonts w:ascii="Bookman Old Style" w:hAnsi="Bookman Old Style"/>
        </w:rPr>
        <w:tab/>
        <w:t xml:space="preserve">          </w:t>
      </w:r>
      <w:r w:rsidR="00646D48">
        <w:rPr>
          <w:rFonts w:ascii="Bookman Old Style" w:hAnsi="Bookman Old Style"/>
        </w:rPr>
        <w:t xml:space="preserve">  </w:t>
      </w:r>
      <w:r w:rsidRPr="00FC5B15">
        <w:rPr>
          <w:rFonts w:ascii="Bookman Old Style" w:hAnsi="Bookman Old Style"/>
        </w:rPr>
        <w:t xml:space="preserve">O.R. No.____________   </w:t>
      </w:r>
      <w:r w:rsidR="00646D48">
        <w:rPr>
          <w:rFonts w:ascii="Bookman Old Style" w:hAnsi="Bookman Old Style"/>
        </w:rPr>
        <w:t xml:space="preserve"> </w:t>
      </w:r>
      <w:r w:rsidRPr="00FC5B15">
        <w:rPr>
          <w:rFonts w:ascii="Bookman Old Style" w:hAnsi="Bookman Old Style"/>
        </w:rPr>
        <w:t>Date of Issuance___________</w:t>
      </w:r>
      <w:r w:rsidR="00646D48">
        <w:rPr>
          <w:rFonts w:ascii="Bookman Old Style" w:hAnsi="Bookman Old Style"/>
        </w:rPr>
        <w:t>_</w:t>
      </w:r>
    </w:p>
    <w:p w14:paraId="49CFD1B6" w14:textId="77777777" w:rsidR="00884BA4" w:rsidRPr="00FC5B15" w:rsidRDefault="00884BA4" w:rsidP="00884BA4">
      <w:pPr>
        <w:spacing w:after="0" w:line="240" w:lineRule="auto"/>
        <w:ind w:left="720" w:firstLine="720"/>
        <w:rPr>
          <w:rFonts w:ascii="Bookman Old Style" w:hAnsi="Bookman Old Style"/>
        </w:rPr>
      </w:pPr>
      <w:r w:rsidRPr="00FC5B15">
        <w:rPr>
          <w:rFonts w:ascii="Bookman Old Style" w:hAnsi="Bookman Old Style"/>
          <w:b/>
        </w:rPr>
        <w:t xml:space="preserve">Junior High School </w:t>
      </w:r>
      <w:r w:rsidRPr="00FC5B15">
        <w:rPr>
          <w:rFonts w:ascii="Bookman Old Style" w:hAnsi="Bookman Old Style"/>
        </w:rPr>
        <w:t>O. R. No.___________     Date of Issuance____________</w:t>
      </w:r>
    </w:p>
    <w:p w14:paraId="44AD0431" w14:textId="05A9AB2E" w:rsidR="00884BA4" w:rsidRPr="00FC5B15" w:rsidRDefault="00884BA4" w:rsidP="00884BA4">
      <w:pPr>
        <w:spacing w:after="0" w:line="240" w:lineRule="auto"/>
        <w:ind w:left="720" w:firstLine="720"/>
        <w:rPr>
          <w:rFonts w:ascii="Bookman Old Style" w:hAnsi="Bookman Old Style"/>
        </w:rPr>
      </w:pPr>
      <w:r w:rsidRPr="00FC5B15">
        <w:rPr>
          <w:rFonts w:ascii="Bookman Old Style" w:hAnsi="Bookman Old Style"/>
          <w:b/>
        </w:rPr>
        <w:t>SPED</w:t>
      </w:r>
      <w:r w:rsidRPr="00FC5B15">
        <w:rPr>
          <w:rFonts w:ascii="Bookman Old Style" w:hAnsi="Bookman Old Style"/>
          <w:b/>
        </w:rPr>
        <w:tab/>
      </w:r>
      <w:r w:rsidRPr="00FC5B15">
        <w:rPr>
          <w:rFonts w:ascii="Bookman Old Style" w:hAnsi="Bookman Old Style"/>
          <w:b/>
        </w:rPr>
        <w:tab/>
        <w:t xml:space="preserve">          </w:t>
      </w:r>
      <w:r w:rsidR="00646D48">
        <w:rPr>
          <w:rFonts w:ascii="Bookman Old Style" w:hAnsi="Bookman Old Style"/>
          <w:b/>
        </w:rPr>
        <w:t xml:space="preserve"> </w:t>
      </w:r>
      <w:r w:rsidRPr="00FC5B15">
        <w:rPr>
          <w:rFonts w:ascii="Bookman Old Style" w:hAnsi="Bookman Old Style"/>
        </w:rPr>
        <w:t xml:space="preserve">O. R. No.___________    </w:t>
      </w:r>
      <w:r w:rsidR="00646D48">
        <w:rPr>
          <w:rFonts w:ascii="Bookman Old Style" w:hAnsi="Bookman Old Style"/>
        </w:rPr>
        <w:t xml:space="preserve"> </w:t>
      </w:r>
      <w:r w:rsidRPr="00FC5B15">
        <w:rPr>
          <w:rFonts w:ascii="Bookman Old Style" w:hAnsi="Bookman Old Style"/>
        </w:rPr>
        <w:t>Date of Issuance____________</w:t>
      </w:r>
    </w:p>
    <w:p w14:paraId="3C8693CF" w14:textId="55305C4D" w:rsidR="00884BA4" w:rsidRPr="00FC5B15" w:rsidRDefault="00884BA4" w:rsidP="00884BA4">
      <w:pPr>
        <w:spacing w:after="0" w:line="240" w:lineRule="auto"/>
        <w:ind w:left="1440" w:hanging="1440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1</w:t>
      </w:r>
      <w:r w:rsidR="00646D48">
        <w:rPr>
          <w:rFonts w:ascii="Bookman Old Style" w:hAnsi="Bookman Old Style"/>
        </w:rPr>
        <w:t>6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 xml:space="preserve">Joint </w:t>
      </w:r>
      <w:r w:rsidR="00991249">
        <w:rPr>
          <w:rFonts w:ascii="Bookman Old Style" w:hAnsi="Bookman Old Style"/>
        </w:rPr>
        <w:t>Ocular Inspection Report for New Government Permit</w:t>
      </w:r>
    </w:p>
    <w:p w14:paraId="11E13508" w14:textId="7683A6B1" w:rsidR="00884BA4" w:rsidRPr="00FC5B15" w:rsidRDefault="00884BA4" w:rsidP="00884BA4">
      <w:pPr>
        <w:spacing w:after="0" w:line="240" w:lineRule="auto"/>
        <w:ind w:left="1440" w:hanging="1440"/>
        <w:jc w:val="both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1</w:t>
      </w:r>
      <w:r w:rsidR="00646D48">
        <w:rPr>
          <w:rFonts w:ascii="Bookman Old Style" w:hAnsi="Bookman Old Style"/>
        </w:rPr>
        <w:t>7</w:t>
      </w:r>
      <w:r w:rsidRPr="00FC5B15">
        <w:rPr>
          <w:rFonts w:ascii="Bookman Old Style" w:hAnsi="Bookman Old Style"/>
        </w:rPr>
        <w:t>)</w:t>
      </w:r>
      <w:r w:rsidRPr="00FC5B15">
        <w:rPr>
          <w:rFonts w:ascii="Bookman Old Style" w:hAnsi="Bookman Old Style"/>
        </w:rPr>
        <w:tab/>
        <w:t>Child Protection/Anti-Bullying Committee Members and Child Protection Policy and Anti-Bullying Policy</w:t>
      </w:r>
    </w:p>
    <w:p w14:paraId="16239472" w14:textId="77777777" w:rsidR="00F6084A" w:rsidRDefault="00F6084A">
      <w:pPr>
        <w:rPr>
          <w:rFonts w:ascii="Bookman Old Style" w:hAnsi="Bookman Old Style"/>
          <w:b/>
        </w:rPr>
      </w:pPr>
      <w:r w:rsidRPr="00FC5B15">
        <w:rPr>
          <w:rFonts w:ascii="Bookman Old Style" w:hAnsi="Bookman Old Style"/>
          <w:b/>
        </w:rPr>
        <w:br w:type="page"/>
      </w:r>
    </w:p>
    <w:p w14:paraId="177069E0" w14:textId="77777777" w:rsidR="00884BA4" w:rsidRPr="00FC5B15" w:rsidRDefault="00884BA4" w:rsidP="00884BA4">
      <w:pPr>
        <w:spacing w:after="0"/>
        <w:contextualSpacing/>
        <w:rPr>
          <w:rFonts w:ascii="Bookman Old Style" w:hAnsi="Bookman Old Style"/>
          <w:b/>
        </w:rPr>
      </w:pPr>
      <w:r w:rsidRPr="00FC5B15">
        <w:rPr>
          <w:rFonts w:ascii="Bookman Old Style" w:hAnsi="Bookman Old Style"/>
          <w:b/>
        </w:rPr>
        <w:lastRenderedPageBreak/>
        <w:t>Findings/Recommendations:</w:t>
      </w:r>
    </w:p>
    <w:p w14:paraId="4E9A7949" w14:textId="48E651CD" w:rsidR="00884BA4" w:rsidRPr="00FC5B15" w:rsidRDefault="00884BA4" w:rsidP="00884BA4">
      <w:pPr>
        <w:pStyle w:val="NoSpacing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_______________________________________________________________________________________________________________________________________________________________</w:t>
      </w:r>
      <w:r w:rsidR="00FC5B15">
        <w:rPr>
          <w:rFonts w:ascii="Bookman Old Style" w:hAnsi="Bookman Old Style"/>
        </w:rPr>
        <w:t>__________________________</w:t>
      </w:r>
    </w:p>
    <w:p w14:paraId="172BC73B" w14:textId="1DBFA097" w:rsidR="00884BA4" w:rsidRPr="00FC5B15" w:rsidRDefault="00884BA4" w:rsidP="00884BA4">
      <w:pPr>
        <w:spacing w:after="0"/>
        <w:contextualSpacing/>
        <w:rPr>
          <w:rFonts w:ascii="Bookman Old Style" w:hAnsi="Bookman Old Style"/>
          <w:b/>
        </w:rPr>
      </w:pPr>
      <w:r w:rsidRPr="00FC5B15">
        <w:rPr>
          <w:rFonts w:ascii="Bookman Old Style" w:hAnsi="Bookman Old Style"/>
          <w:b/>
        </w:rPr>
        <w:t>__________________________________________________________________________________</w:t>
      </w:r>
      <w:r w:rsidR="00FC5B15">
        <w:rPr>
          <w:rFonts w:ascii="Bookman Old Style" w:hAnsi="Bookman Old Style"/>
          <w:b/>
        </w:rPr>
        <w:t>_____________</w:t>
      </w:r>
    </w:p>
    <w:p w14:paraId="0586D085" w14:textId="77777777" w:rsidR="00884BA4" w:rsidRPr="00FC5B15" w:rsidRDefault="00884BA4" w:rsidP="00884BA4">
      <w:pPr>
        <w:spacing w:after="0"/>
        <w:contextualSpacing/>
        <w:rPr>
          <w:rFonts w:ascii="Bookman Old Style" w:hAnsi="Bookman Old Style"/>
          <w:b/>
        </w:rPr>
      </w:pPr>
    </w:p>
    <w:p w14:paraId="1FFA26A1" w14:textId="77777777" w:rsidR="00884BA4" w:rsidRPr="00FC5B15" w:rsidRDefault="00884BA4" w:rsidP="00884BA4">
      <w:pPr>
        <w:spacing w:after="0"/>
        <w:contextualSpacing/>
        <w:rPr>
          <w:rFonts w:ascii="Bookman Old Style" w:hAnsi="Bookman Old Style"/>
          <w:b/>
        </w:rPr>
      </w:pPr>
    </w:p>
    <w:p w14:paraId="5AA8BDB0" w14:textId="77777777" w:rsidR="00884BA4" w:rsidRPr="00FC5B15" w:rsidRDefault="00884BA4" w:rsidP="00884BA4">
      <w:pPr>
        <w:spacing w:after="0"/>
        <w:contextualSpacing/>
        <w:rPr>
          <w:rFonts w:ascii="Bookman Old Style" w:hAnsi="Bookman Old Style"/>
          <w:b/>
        </w:rPr>
      </w:pPr>
      <w:r w:rsidRPr="00FC5B15">
        <w:rPr>
          <w:rFonts w:ascii="Bookman Old Style" w:hAnsi="Bookman Old Style"/>
          <w:b/>
        </w:rPr>
        <w:t>Processed/Reviewed by:</w:t>
      </w:r>
      <w:r w:rsidRPr="00FC5B15">
        <w:rPr>
          <w:rFonts w:ascii="Bookman Old Style" w:hAnsi="Bookman Old Style"/>
          <w:b/>
        </w:rPr>
        <w:tab/>
      </w:r>
      <w:r w:rsidRPr="00FC5B15">
        <w:rPr>
          <w:rFonts w:ascii="Bookman Old Style" w:hAnsi="Bookman Old Style"/>
          <w:b/>
        </w:rPr>
        <w:tab/>
      </w:r>
      <w:r w:rsidRPr="00FC5B15">
        <w:rPr>
          <w:rFonts w:ascii="Bookman Old Style" w:hAnsi="Bookman Old Style"/>
          <w:b/>
        </w:rPr>
        <w:tab/>
      </w:r>
      <w:r w:rsidRPr="00FC5B15">
        <w:rPr>
          <w:rFonts w:ascii="Bookman Old Style" w:hAnsi="Bookman Old Style"/>
          <w:b/>
        </w:rPr>
        <w:tab/>
      </w:r>
      <w:r w:rsidRPr="00FC5B15">
        <w:rPr>
          <w:rFonts w:ascii="Bookman Old Style" w:hAnsi="Bookman Old Style"/>
          <w:b/>
        </w:rPr>
        <w:tab/>
      </w:r>
    </w:p>
    <w:p w14:paraId="1681E28E" w14:textId="77777777" w:rsidR="00884BA4" w:rsidRPr="00FC5B15" w:rsidRDefault="00884BA4" w:rsidP="00884BA4">
      <w:pPr>
        <w:spacing w:after="0"/>
        <w:contextualSpacing/>
        <w:rPr>
          <w:rFonts w:ascii="Bookman Old Style" w:hAnsi="Bookman Old Style"/>
          <w:b/>
        </w:rPr>
      </w:pPr>
    </w:p>
    <w:p w14:paraId="0FDD1E5B" w14:textId="77777777" w:rsidR="00884BA4" w:rsidRPr="00FC5B15" w:rsidRDefault="00884BA4" w:rsidP="00884BA4">
      <w:pPr>
        <w:spacing w:after="0"/>
        <w:contextualSpacing/>
        <w:rPr>
          <w:rFonts w:ascii="Bookman Old Style" w:hAnsi="Bookman Old Style"/>
        </w:rPr>
      </w:pPr>
    </w:p>
    <w:p w14:paraId="30E24873" w14:textId="0FAC8E08" w:rsidR="00884BA4" w:rsidRPr="00FC5B15" w:rsidRDefault="00884BA4" w:rsidP="00FC5B15">
      <w:pPr>
        <w:spacing w:after="0"/>
        <w:contextualSpacing/>
        <w:jc w:val="center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_____________________________________</w:t>
      </w:r>
    </w:p>
    <w:p w14:paraId="740230E0" w14:textId="69D1934F" w:rsidR="00884BA4" w:rsidRPr="00FC5B15" w:rsidRDefault="00884BA4" w:rsidP="00FC5B15">
      <w:pPr>
        <w:spacing w:after="0" w:line="240" w:lineRule="auto"/>
        <w:jc w:val="center"/>
        <w:rPr>
          <w:rFonts w:ascii="Bookman Old Style" w:hAnsi="Bookman Old Style"/>
          <w:b/>
          <w:color w:val="000000"/>
        </w:rPr>
      </w:pPr>
      <w:r w:rsidRPr="00FC5B15">
        <w:rPr>
          <w:rFonts w:ascii="Bookman Old Style" w:hAnsi="Bookman Old Style"/>
          <w:b/>
          <w:color w:val="000000"/>
        </w:rPr>
        <w:t>Processor/Reviewer</w:t>
      </w:r>
    </w:p>
    <w:p w14:paraId="1319FE0F" w14:textId="08140805" w:rsidR="00884BA4" w:rsidRPr="00603396" w:rsidRDefault="00884BA4" w:rsidP="00FC5B15">
      <w:pPr>
        <w:spacing w:after="0"/>
        <w:contextualSpacing/>
        <w:jc w:val="center"/>
        <w:rPr>
          <w:rFonts w:ascii="Bookman Old Style" w:hAnsi="Bookman Old Style"/>
          <w:sz w:val="18"/>
          <w:szCs w:val="18"/>
        </w:rPr>
      </w:pPr>
      <w:r w:rsidRPr="00603396">
        <w:rPr>
          <w:rFonts w:ascii="Bookman Old Style" w:hAnsi="Bookman Old Style"/>
          <w:sz w:val="18"/>
          <w:szCs w:val="18"/>
        </w:rPr>
        <w:t xml:space="preserve">(signature </w:t>
      </w:r>
      <w:r w:rsidR="00307B9F">
        <w:rPr>
          <w:rFonts w:ascii="Bookman Old Style" w:hAnsi="Bookman Old Style"/>
          <w:sz w:val="18"/>
          <w:szCs w:val="18"/>
        </w:rPr>
        <w:t>over</w:t>
      </w:r>
      <w:r w:rsidRPr="00603396">
        <w:rPr>
          <w:rFonts w:ascii="Bookman Old Style" w:hAnsi="Bookman Old Style"/>
          <w:sz w:val="18"/>
          <w:szCs w:val="18"/>
        </w:rPr>
        <w:t xml:space="preserve"> printed name and designation)</w:t>
      </w:r>
    </w:p>
    <w:p w14:paraId="67344284" w14:textId="77777777" w:rsidR="00884BA4" w:rsidRPr="00FC5B15" w:rsidRDefault="00884BA4" w:rsidP="00FC5B15">
      <w:pPr>
        <w:spacing w:after="0"/>
        <w:contextualSpacing/>
        <w:jc w:val="center"/>
        <w:rPr>
          <w:rFonts w:ascii="Bookman Old Style" w:hAnsi="Bookman Old Style"/>
        </w:rPr>
      </w:pPr>
    </w:p>
    <w:p w14:paraId="5AE89D37" w14:textId="1B6C225D" w:rsidR="00884BA4" w:rsidRPr="00FC5B15" w:rsidRDefault="00884BA4" w:rsidP="00FC5B15">
      <w:pPr>
        <w:spacing w:after="0"/>
        <w:contextualSpacing/>
        <w:jc w:val="center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___________________</w:t>
      </w:r>
    </w:p>
    <w:p w14:paraId="28E429F6" w14:textId="1E6F1790" w:rsidR="00884BA4" w:rsidRPr="00FC5B15" w:rsidRDefault="00884BA4" w:rsidP="00FC5B15">
      <w:pPr>
        <w:spacing w:after="0"/>
        <w:contextualSpacing/>
        <w:jc w:val="center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Date</w:t>
      </w:r>
    </w:p>
    <w:p w14:paraId="6536D059" w14:textId="77777777" w:rsidR="00C20B12" w:rsidRPr="00FC5B15" w:rsidRDefault="00C20B12" w:rsidP="00C20B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</w:p>
    <w:p w14:paraId="02E3C86B" w14:textId="77777777" w:rsidR="00C20B12" w:rsidRPr="00FC5B15" w:rsidRDefault="00C20B12" w:rsidP="00C20B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</w:p>
    <w:p w14:paraId="778C5B6D" w14:textId="77777777" w:rsidR="00C20B12" w:rsidRPr="00FC5B15" w:rsidRDefault="00C20B12" w:rsidP="00C20B12">
      <w:pPr>
        <w:ind w:left="-426"/>
        <w:rPr>
          <w:rFonts w:ascii="Bookman Old Style" w:hAnsi="Bookman Old Style"/>
          <w:b/>
        </w:rPr>
      </w:pPr>
      <w:r w:rsidRPr="00FC5B15">
        <w:rPr>
          <w:rFonts w:ascii="Bookman Old Style" w:hAnsi="Bookman Old Style"/>
          <w:b/>
        </w:rPr>
        <w:t xml:space="preserve">         Validated </w:t>
      </w:r>
      <w:proofErr w:type="gramStart"/>
      <w:r w:rsidRPr="00FC5B15">
        <w:rPr>
          <w:rFonts w:ascii="Bookman Old Style" w:hAnsi="Bookman Old Style"/>
          <w:b/>
        </w:rPr>
        <w:t>by :</w:t>
      </w:r>
      <w:proofErr w:type="gramEnd"/>
    </w:p>
    <w:p w14:paraId="5E9C6B65" w14:textId="77777777" w:rsidR="00C20B12" w:rsidRPr="00FC5B15" w:rsidRDefault="00C20B12" w:rsidP="00C20B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</w:p>
    <w:p w14:paraId="31D0E9C5" w14:textId="7BC680F3" w:rsidR="00C20B12" w:rsidRPr="00FC5B15" w:rsidRDefault="00C20B12" w:rsidP="00FC5B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Bookman Old Style" w:hAnsi="Bookman Old Style"/>
          <w:b/>
          <w:color w:val="000000"/>
        </w:rPr>
      </w:pPr>
      <w:r w:rsidRPr="00FC5B15">
        <w:rPr>
          <w:rFonts w:ascii="Bookman Old Style" w:hAnsi="Bookman Old Style"/>
          <w:b/>
          <w:color w:val="000000"/>
        </w:rPr>
        <w:t>____________</w:t>
      </w:r>
      <w:r w:rsidR="00FC5B15">
        <w:rPr>
          <w:rFonts w:ascii="Bookman Old Style" w:hAnsi="Bookman Old Style"/>
          <w:b/>
          <w:color w:val="000000"/>
        </w:rPr>
        <w:t>_______</w:t>
      </w:r>
      <w:r w:rsidRPr="00FC5B15">
        <w:rPr>
          <w:rFonts w:ascii="Bookman Old Style" w:hAnsi="Bookman Old Style"/>
          <w:b/>
          <w:color w:val="000000"/>
        </w:rPr>
        <w:t>____________________</w:t>
      </w:r>
    </w:p>
    <w:p w14:paraId="36A4E982" w14:textId="65572C2B" w:rsidR="00C20B12" w:rsidRPr="00E80AB5" w:rsidRDefault="00C20B12" w:rsidP="00FC5B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Bookman Old Style" w:hAnsi="Bookman Old Style"/>
          <w:b/>
          <w:bCs/>
          <w:color w:val="000000"/>
        </w:rPr>
      </w:pPr>
      <w:r w:rsidRPr="00E80AB5">
        <w:rPr>
          <w:rFonts w:ascii="Bookman Old Style" w:hAnsi="Bookman Old Style"/>
          <w:b/>
          <w:bCs/>
          <w:color w:val="000000"/>
        </w:rPr>
        <w:t>Chief Education Supervisor</w:t>
      </w:r>
    </w:p>
    <w:p w14:paraId="6F9EE9E1" w14:textId="5C466535" w:rsidR="00C20B12" w:rsidRPr="00FC5B15" w:rsidRDefault="00C20B12" w:rsidP="00FC5B15">
      <w:pPr>
        <w:tabs>
          <w:tab w:val="left" w:pos="2070"/>
        </w:tabs>
        <w:jc w:val="center"/>
        <w:rPr>
          <w:rFonts w:ascii="Bookman Old Style" w:hAnsi="Bookman Old Style"/>
        </w:rPr>
      </w:pPr>
    </w:p>
    <w:p w14:paraId="3E7F4BC8" w14:textId="13A57833" w:rsidR="00C20B12" w:rsidRPr="00FC5B15" w:rsidRDefault="00C20B12" w:rsidP="00FC5B15">
      <w:pPr>
        <w:spacing w:after="0" w:line="240" w:lineRule="auto"/>
        <w:jc w:val="center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_______________________</w:t>
      </w:r>
    </w:p>
    <w:p w14:paraId="348B18FD" w14:textId="4E00FD1D" w:rsidR="00C20B12" w:rsidRPr="00FC5B15" w:rsidRDefault="00C20B12" w:rsidP="00FC5B15">
      <w:pPr>
        <w:spacing w:after="0" w:line="240" w:lineRule="auto"/>
        <w:jc w:val="center"/>
        <w:rPr>
          <w:rFonts w:ascii="Bookman Old Style" w:hAnsi="Bookman Old Style"/>
        </w:rPr>
      </w:pPr>
      <w:r w:rsidRPr="00FC5B15">
        <w:rPr>
          <w:rFonts w:ascii="Bookman Old Style" w:hAnsi="Bookman Old Style"/>
        </w:rPr>
        <w:t>Date</w:t>
      </w:r>
    </w:p>
    <w:p w14:paraId="34C20D4E" w14:textId="40306101" w:rsidR="00AF43EF" w:rsidRDefault="00AF43EF" w:rsidP="00423CCA">
      <w:pPr>
        <w:spacing w:after="0" w:line="240" w:lineRule="auto"/>
        <w:ind w:left="360" w:hanging="360"/>
        <w:outlineLvl w:val="1"/>
        <w:rPr>
          <w:rFonts w:ascii="Bookman Old Style" w:hAnsi="Bookman Old Style"/>
          <w:b/>
        </w:rPr>
      </w:pPr>
    </w:p>
    <w:p w14:paraId="7D5B179E" w14:textId="2AA5F9D7" w:rsidR="00603396" w:rsidRPr="00603396" w:rsidRDefault="00603396" w:rsidP="00603396">
      <w:pPr>
        <w:rPr>
          <w:rFonts w:ascii="Bookman Old Style" w:hAnsi="Bookman Old Style"/>
        </w:rPr>
      </w:pPr>
    </w:p>
    <w:p w14:paraId="3C6E873F" w14:textId="58857851" w:rsidR="00603396" w:rsidRDefault="00603396" w:rsidP="00603396">
      <w:pPr>
        <w:rPr>
          <w:rFonts w:ascii="Bookman Old Style" w:hAnsi="Bookman Old Style"/>
          <w:b/>
        </w:rPr>
      </w:pPr>
    </w:p>
    <w:p w14:paraId="1365ACB8" w14:textId="167FD4EB" w:rsidR="00603396" w:rsidRPr="00603396" w:rsidRDefault="00603396" w:rsidP="00603396">
      <w:pPr>
        <w:tabs>
          <w:tab w:val="left" w:pos="6996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</w:p>
    <w:sectPr w:rsidR="00603396" w:rsidRPr="00603396" w:rsidSect="005A6933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720" w:bottom="1440" w:left="720" w:header="272" w:footer="58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BE46B3" w14:textId="77777777" w:rsidR="00C325E9" w:rsidRDefault="00C325E9" w:rsidP="00C63BEF">
      <w:pPr>
        <w:spacing w:after="0" w:line="240" w:lineRule="auto"/>
      </w:pPr>
      <w:r>
        <w:separator/>
      </w:r>
    </w:p>
  </w:endnote>
  <w:endnote w:type="continuationSeparator" w:id="0">
    <w:p w14:paraId="5031DA5B" w14:textId="77777777" w:rsidR="00C325E9" w:rsidRDefault="00C325E9" w:rsidP="00C63B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mbria"/>
    <w:panose1 w:val="00000000000000000000"/>
    <w:charset w:val="00"/>
    <w:family w:val="roman"/>
    <w:notTrueType/>
    <w:pitch w:val="variable"/>
    <w:sig w:usb0="800000AF" w:usb1="5000204B" w:usb2="00000000" w:usb3="00000000" w:csb0="0000009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459CFB" w14:textId="77777777" w:rsidR="00991249" w:rsidRPr="00A910C0" w:rsidRDefault="00991249" w:rsidP="00991249">
    <w:pPr>
      <w:pStyle w:val="Footer"/>
      <w:pBdr>
        <w:bottom w:val="single" w:sz="12" w:space="1" w:color="auto"/>
      </w:pBdr>
      <w:tabs>
        <w:tab w:val="right" w:pos="9027"/>
      </w:tabs>
      <w:rPr>
        <w:rFonts w:ascii="Bookman Old Style" w:hAnsi="Bookman Old Style" w:cstheme="minorHAnsi"/>
        <w:bCs/>
        <w:i/>
        <w:iCs/>
        <w:sz w:val="16"/>
        <w:szCs w:val="16"/>
      </w:rPr>
    </w:pPr>
  </w:p>
  <w:p w14:paraId="76A41768" w14:textId="77777777" w:rsidR="00991249" w:rsidRPr="0070638C" w:rsidRDefault="00991249" w:rsidP="00991249">
    <w:pPr>
      <w:pStyle w:val="Footer"/>
      <w:ind w:firstLine="2880"/>
      <w:rPr>
        <w:rFonts w:cstheme="minorHAnsi"/>
        <w:sz w:val="18"/>
        <w:szCs w:val="18"/>
      </w:rPr>
    </w:pPr>
    <w:r>
      <w:rPr>
        <w:noProof/>
        <w:lang w:val="en-PH" w:eastAsia="en-PH"/>
      </w:rPr>
      <w:drawing>
        <wp:anchor distT="0" distB="0" distL="114300" distR="114300" simplePos="0" relativeHeight="251724800" behindDoc="1" locked="0" layoutInCell="1" allowOverlap="1" wp14:anchorId="197DD343" wp14:editId="0B1E76BA">
          <wp:simplePos x="0" y="0"/>
          <wp:positionH relativeFrom="column">
            <wp:posOffset>4314825</wp:posOffset>
          </wp:positionH>
          <wp:positionV relativeFrom="paragraph">
            <wp:posOffset>26035</wp:posOffset>
          </wp:positionV>
          <wp:extent cx="1775460" cy="314325"/>
          <wp:effectExtent l="0" t="0" r="0" b="9525"/>
          <wp:wrapNone/>
          <wp:docPr id="213454693" name="Picture 2134546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546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PH" w:eastAsia="en-PH"/>
      </w:rPr>
      <w:drawing>
        <wp:anchor distT="0" distB="0" distL="114300" distR="114300" simplePos="0" relativeHeight="251723776" behindDoc="1" locked="0" layoutInCell="1" allowOverlap="1" wp14:anchorId="2ABD78B1" wp14:editId="41CBDDD7">
          <wp:simplePos x="0" y="0"/>
          <wp:positionH relativeFrom="leftMargin">
            <wp:posOffset>512445</wp:posOffset>
          </wp:positionH>
          <wp:positionV relativeFrom="paragraph">
            <wp:posOffset>27305</wp:posOffset>
          </wp:positionV>
          <wp:extent cx="1106805" cy="476250"/>
          <wp:effectExtent l="0" t="0" r="0" b="0"/>
          <wp:wrapNone/>
          <wp:docPr id="649188999" name="Picture 6491889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6805" cy="476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0638C">
      <w:rPr>
        <w:noProof/>
        <w:sz w:val="18"/>
        <w:szCs w:val="18"/>
        <w:lang w:val="en-PH" w:eastAsia="en-PH"/>
      </w:rPr>
      <w:drawing>
        <wp:anchor distT="0" distB="0" distL="114300" distR="114300" simplePos="0" relativeHeight="251721728" behindDoc="1" locked="0" layoutInCell="1" allowOverlap="1" wp14:anchorId="450A5C25" wp14:editId="397DC584">
          <wp:simplePos x="0" y="0"/>
          <wp:positionH relativeFrom="column">
            <wp:posOffset>6172200</wp:posOffset>
          </wp:positionH>
          <wp:positionV relativeFrom="paragraph">
            <wp:posOffset>27305</wp:posOffset>
          </wp:positionV>
          <wp:extent cx="571500" cy="571500"/>
          <wp:effectExtent l="0" t="0" r="0" b="0"/>
          <wp:wrapNone/>
          <wp:docPr id="498405209" name="Picture 498405209" descr="ISO 9001 logo-TUV Nord Phil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SO 9001 logo-TUV Nord Phil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55EA7">
      <w:rPr>
        <w:rFonts w:ascii="Calibri" w:eastAsia="Times New Roman" w:hAnsi="Calibri" w:cs="Times New Roman"/>
        <w:noProof/>
        <w:lang w:val="en-PH" w:eastAsia="en-PH"/>
      </w:rPr>
      <w:drawing>
        <wp:anchor distT="0" distB="0" distL="114300" distR="114300" simplePos="0" relativeHeight="251720704" behindDoc="1" locked="0" layoutInCell="1" allowOverlap="1" wp14:anchorId="290F3D22" wp14:editId="48A91592">
          <wp:simplePos x="0" y="0"/>
          <wp:positionH relativeFrom="column">
            <wp:posOffset>1200150</wp:posOffset>
          </wp:positionH>
          <wp:positionV relativeFrom="paragraph">
            <wp:posOffset>22225</wp:posOffset>
          </wp:positionV>
          <wp:extent cx="561975" cy="585270"/>
          <wp:effectExtent l="0" t="0" r="0" b="0"/>
          <wp:wrapNone/>
          <wp:docPr id="1873396536" name="Picture 18733965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852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38C">
      <w:rPr>
        <w:rFonts w:cstheme="minorHAnsi"/>
        <w:b/>
        <w:sz w:val="18"/>
        <w:szCs w:val="18"/>
      </w:rPr>
      <w:t xml:space="preserve">Address: </w:t>
    </w:r>
    <w:r w:rsidRPr="0070638C">
      <w:rPr>
        <w:rFonts w:cstheme="minorHAnsi"/>
        <w:sz w:val="18"/>
        <w:szCs w:val="18"/>
      </w:rPr>
      <w:t xml:space="preserve">Gate 2, </w:t>
    </w:r>
    <w:proofErr w:type="spellStart"/>
    <w:r w:rsidRPr="0070638C">
      <w:rPr>
        <w:rFonts w:cstheme="minorHAnsi"/>
        <w:sz w:val="18"/>
        <w:szCs w:val="18"/>
      </w:rPr>
      <w:t>Karangalan</w:t>
    </w:r>
    <w:proofErr w:type="spellEnd"/>
    <w:r w:rsidRPr="0070638C">
      <w:rPr>
        <w:rFonts w:cstheme="minorHAnsi"/>
        <w:sz w:val="18"/>
        <w:szCs w:val="18"/>
      </w:rPr>
      <w:t xml:space="preserve"> Village, Cainta, Rizal</w:t>
    </w:r>
  </w:p>
  <w:p w14:paraId="1022E2E6" w14:textId="77777777" w:rsidR="00991249" w:rsidRPr="0070638C" w:rsidRDefault="00991249" w:rsidP="00991249">
    <w:pPr>
      <w:pStyle w:val="Footer"/>
      <w:tabs>
        <w:tab w:val="clear" w:pos="9360"/>
        <w:tab w:val="left" w:pos="7950"/>
      </w:tabs>
      <w:ind w:firstLine="709"/>
      <w:rPr>
        <w:rFonts w:cstheme="minorHAnsi"/>
        <w:sz w:val="18"/>
        <w:szCs w:val="18"/>
      </w:rPr>
    </w:pPr>
    <w:r>
      <w:rPr>
        <w:rFonts w:cstheme="minorHAnsi"/>
        <w:b/>
        <w:sz w:val="18"/>
        <w:szCs w:val="18"/>
      </w:rPr>
      <w:t xml:space="preserve">                                                     </w:t>
    </w:r>
    <w:r w:rsidRPr="0070638C">
      <w:rPr>
        <w:rFonts w:cstheme="minorHAnsi"/>
        <w:b/>
        <w:sz w:val="18"/>
        <w:szCs w:val="18"/>
      </w:rPr>
      <w:t>Telephone No.:</w:t>
    </w:r>
    <w:r w:rsidRPr="0070638C">
      <w:rPr>
        <w:rFonts w:cstheme="minorHAnsi"/>
        <w:sz w:val="18"/>
        <w:szCs w:val="18"/>
      </w:rPr>
      <w:t xml:space="preserve"> 02-8682-2114</w:t>
    </w:r>
    <w:r>
      <w:rPr>
        <w:rFonts w:cstheme="minorHAnsi"/>
        <w:sz w:val="18"/>
        <w:szCs w:val="18"/>
      </w:rPr>
      <w:tab/>
    </w:r>
  </w:p>
  <w:p w14:paraId="25675D9C" w14:textId="77777777" w:rsidR="00991249" w:rsidRPr="0070638C" w:rsidRDefault="00991249" w:rsidP="00991249">
    <w:pPr>
      <w:pStyle w:val="Footer"/>
      <w:ind w:firstLine="709"/>
      <w:rPr>
        <w:rFonts w:cstheme="minorHAnsi"/>
        <w:sz w:val="18"/>
        <w:szCs w:val="18"/>
      </w:rPr>
    </w:pPr>
    <w:r w:rsidRPr="0070638C">
      <w:rPr>
        <w:rFonts w:ascii="Calibri" w:eastAsia="Calibri" w:hAnsi="Calibri" w:cs="Calibri"/>
        <w:noProof/>
        <w:sz w:val="18"/>
        <w:szCs w:val="18"/>
        <w:lang w:val="en-PH" w:eastAsia="en-PH"/>
      </w:rPr>
      <mc:AlternateContent>
        <mc:Choice Requires="wps">
          <w:drawing>
            <wp:anchor distT="45720" distB="45720" distL="114300" distR="114300" simplePos="0" relativeHeight="251719680" behindDoc="0" locked="0" layoutInCell="1" allowOverlap="1" wp14:anchorId="19AD622D" wp14:editId="2B9C0D8C">
              <wp:simplePos x="0" y="0"/>
              <wp:positionH relativeFrom="column">
                <wp:posOffset>4288155</wp:posOffset>
              </wp:positionH>
              <wp:positionV relativeFrom="paragraph">
                <wp:posOffset>63500</wp:posOffset>
              </wp:positionV>
              <wp:extent cx="1844040" cy="299720"/>
              <wp:effectExtent l="0" t="0" r="3810" b="5080"/>
              <wp:wrapSquare wrapText="bothSides"/>
              <wp:docPr id="3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4040" cy="299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Style w:val="TableGrid1"/>
                            <w:tblW w:w="2830" w:type="dxa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988"/>
                            <w:gridCol w:w="992"/>
                            <w:gridCol w:w="425"/>
                            <w:gridCol w:w="425"/>
                          </w:tblGrid>
                          <w:tr w:rsidR="00991249" w:rsidRPr="00D2768C" w14:paraId="6F83CC8A" w14:textId="77777777" w:rsidTr="00423CCA">
                            <w:tc>
                              <w:tcPr>
                                <w:tcW w:w="988" w:type="dxa"/>
                              </w:tcPr>
                              <w:p w14:paraId="53480D47" w14:textId="77777777" w:rsidR="00991249" w:rsidRPr="00D2768C" w:rsidRDefault="00991249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Doc. Ref. Code</w:t>
                                </w:r>
                              </w:p>
                            </w:tc>
                            <w:tc>
                              <w:tcPr>
                                <w:tcW w:w="992" w:type="dxa"/>
                              </w:tcPr>
                              <w:p w14:paraId="0E3230A4" w14:textId="77777777" w:rsidR="00991249" w:rsidRPr="00D2768C" w:rsidRDefault="00991249" w:rsidP="00991249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RO-QAD-F002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3680C0DF" w14:textId="77777777" w:rsidR="00991249" w:rsidRPr="00D2768C" w:rsidRDefault="00991249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Rev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0473F4D2" w14:textId="38E04DE7" w:rsidR="00991249" w:rsidRPr="00D2768C" w:rsidRDefault="00991249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0</w:t>
                                </w:r>
                                <w:r w:rsidR="00E93A45"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2</w:t>
                                </w:r>
                              </w:p>
                            </w:tc>
                          </w:tr>
                          <w:tr w:rsidR="00991249" w:rsidRPr="00D2768C" w14:paraId="3C4E50AF" w14:textId="77777777" w:rsidTr="00423CCA">
                            <w:tc>
                              <w:tcPr>
                                <w:tcW w:w="988" w:type="dxa"/>
                              </w:tcPr>
                              <w:p w14:paraId="2E4AC970" w14:textId="77777777" w:rsidR="00991249" w:rsidRPr="00D2768C" w:rsidRDefault="00991249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Effectivity</w:t>
                                </w:r>
                              </w:p>
                            </w:tc>
                            <w:tc>
                              <w:tcPr>
                                <w:tcW w:w="992" w:type="dxa"/>
                              </w:tcPr>
                              <w:p w14:paraId="061E988B" w14:textId="5B693279" w:rsidR="00991249" w:rsidRPr="00D2768C" w:rsidRDefault="00E93A45" w:rsidP="001A05DF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06.06.24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5ECED194" w14:textId="77777777" w:rsidR="00991249" w:rsidRPr="00D2768C" w:rsidRDefault="00991249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Page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3F4B06BD" w14:textId="49D71448" w:rsidR="00991249" w:rsidRPr="00D2768C" w:rsidRDefault="00991249" w:rsidP="001A05DF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begin"/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instrText xml:space="preserve"> PAGE   \* MERGEFORMAT </w:instrText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separate"/>
                                </w:r>
                                <w:r w:rsidR="00D46978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>2</w:t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D2768C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 xml:space="preserve">of </w:t>
                                </w:r>
                                <w:r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237A231E" w14:textId="77777777" w:rsidR="00991249" w:rsidRDefault="00991249" w:rsidP="00991249"/>
                      </w:txbxContent>
                    </wps:txbx>
                    <wps:bodyPr rot="0" vert="horz" wrap="square" lIns="18288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AD622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37.65pt;margin-top:5pt;width:145.2pt;height:23.6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" stroked="f">
              <v:textbox inset="1.44pt,0,0,0">
                <w:txbxContent>
                  <w:tbl>
                    <w:tblPr>
                      <w:tblStyle w:val="TableGrid1"/>
                      <w:tblW w:w="2830" w:type="dxa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988"/>
                      <w:gridCol w:w="992"/>
                      <w:gridCol w:w="425"/>
                      <w:gridCol w:w="425"/>
                    </w:tblGrid>
                    <w:tr w:rsidR="00991249" w:rsidRPr="00D2768C" w14:paraId="6F83CC8A" w14:textId="77777777" w:rsidTr="00423CCA">
                      <w:tc>
                        <w:tcPr>
                          <w:tcW w:w="988" w:type="dxa"/>
                        </w:tcPr>
                        <w:p w14:paraId="53480D47" w14:textId="77777777" w:rsidR="00991249" w:rsidRPr="00D2768C" w:rsidRDefault="00991249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Doc. Ref. Code</w:t>
                          </w:r>
                        </w:p>
                      </w:tc>
                      <w:tc>
                        <w:tcPr>
                          <w:tcW w:w="992" w:type="dxa"/>
                        </w:tcPr>
                        <w:p w14:paraId="0E3230A4" w14:textId="77777777" w:rsidR="00991249" w:rsidRPr="00D2768C" w:rsidRDefault="00991249" w:rsidP="00991249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RO-QAD-F002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3680C0DF" w14:textId="77777777" w:rsidR="00991249" w:rsidRPr="00D2768C" w:rsidRDefault="00991249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Rev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0473F4D2" w14:textId="38E04DE7" w:rsidR="00991249" w:rsidRPr="00D2768C" w:rsidRDefault="00991249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0</w:t>
                          </w:r>
                          <w:r w:rsidR="00E93A45"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2</w:t>
                          </w:r>
                        </w:p>
                      </w:tc>
                    </w:tr>
                    <w:tr w:rsidR="00991249" w:rsidRPr="00D2768C" w14:paraId="3C4E50AF" w14:textId="77777777" w:rsidTr="00423CCA">
                      <w:tc>
                        <w:tcPr>
                          <w:tcW w:w="988" w:type="dxa"/>
                        </w:tcPr>
                        <w:p w14:paraId="2E4AC970" w14:textId="77777777" w:rsidR="00991249" w:rsidRPr="00D2768C" w:rsidRDefault="00991249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Effectivity</w:t>
                          </w:r>
                        </w:p>
                      </w:tc>
                      <w:tc>
                        <w:tcPr>
                          <w:tcW w:w="992" w:type="dxa"/>
                        </w:tcPr>
                        <w:p w14:paraId="061E988B" w14:textId="5B693279" w:rsidR="00991249" w:rsidRPr="00D2768C" w:rsidRDefault="00E93A45" w:rsidP="001A05DF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06.06.24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5ECED194" w14:textId="77777777" w:rsidR="00991249" w:rsidRPr="00D2768C" w:rsidRDefault="00991249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Page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3F4B06BD" w14:textId="49D71448" w:rsidR="00991249" w:rsidRPr="00D2768C" w:rsidRDefault="00991249" w:rsidP="001A05DF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46978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 xml:space="preserve"> </w:t>
                          </w:r>
                          <w:r w:rsidRPr="00D2768C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 xml:space="preserve">of </w:t>
                          </w:r>
                          <w:r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</w:p>
                      </w:tc>
                    </w:tr>
                  </w:tbl>
                  <w:p w14:paraId="237A231E" w14:textId="77777777" w:rsidR="00991249" w:rsidRDefault="00991249" w:rsidP="00991249"/>
                </w:txbxContent>
              </v:textbox>
              <w10:wrap type="square"/>
            </v:shape>
          </w:pict>
        </mc:Fallback>
      </mc:AlternateContent>
    </w:r>
    <w:r>
      <w:rPr>
        <w:rFonts w:cstheme="minorHAnsi"/>
        <w:b/>
        <w:sz w:val="18"/>
        <w:szCs w:val="18"/>
      </w:rPr>
      <w:t xml:space="preserve">                                                     </w:t>
    </w:r>
    <w:r w:rsidRPr="0070638C">
      <w:rPr>
        <w:rFonts w:cstheme="minorHAnsi"/>
        <w:b/>
        <w:sz w:val="18"/>
        <w:szCs w:val="18"/>
      </w:rPr>
      <w:t>Email Address:</w:t>
    </w:r>
    <w:r w:rsidRPr="0070638C">
      <w:rPr>
        <w:rFonts w:cstheme="minorHAnsi"/>
        <w:sz w:val="18"/>
        <w:szCs w:val="18"/>
      </w:rPr>
      <w:t xml:space="preserve"> region4a@deped.gov.ph</w:t>
    </w:r>
  </w:p>
  <w:p w14:paraId="30CC2260" w14:textId="34DC44BD" w:rsidR="00991249" w:rsidRPr="005A6933" w:rsidRDefault="00991249" w:rsidP="005A6933">
    <w:pPr>
      <w:pStyle w:val="Footer"/>
      <w:ind w:firstLine="709"/>
      <w:rPr>
        <w:rFonts w:cstheme="minorHAnsi"/>
        <w:b/>
        <w:sz w:val="18"/>
        <w:szCs w:val="18"/>
      </w:rPr>
    </w:pPr>
    <w:r w:rsidRPr="0070638C">
      <w:rPr>
        <w:rFonts w:ascii="Bookman Old Style" w:hAnsi="Bookman Old Style"/>
        <w:noProof/>
        <w:sz w:val="18"/>
        <w:szCs w:val="18"/>
        <w:lang w:val="en-PH" w:eastAsia="en-PH"/>
      </w:rPr>
      <mc:AlternateContent>
        <mc:Choice Requires="wps">
          <w:drawing>
            <wp:anchor distT="0" distB="0" distL="114300" distR="114300" simplePos="0" relativeHeight="251722752" behindDoc="0" locked="0" layoutInCell="1" allowOverlap="1" wp14:anchorId="1CC08C5A" wp14:editId="21D52007">
              <wp:simplePos x="0" y="0"/>
              <wp:positionH relativeFrom="column">
                <wp:posOffset>5924549</wp:posOffset>
              </wp:positionH>
              <wp:positionV relativeFrom="paragraph">
                <wp:posOffset>142854</wp:posOffset>
              </wp:positionV>
              <wp:extent cx="1171939" cy="440711"/>
              <wp:effectExtent l="0" t="0" r="0" b="0"/>
              <wp:wrapNone/>
              <wp:docPr id="40" name="Text Box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1939" cy="44071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FA1EBB3" w14:textId="77777777" w:rsidR="00991249" w:rsidRPr="00C04647" w:rsidRDefault="00991249" w:rsidP="00991249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</w:pPr>
                          <w:r w:rsidRPr="00AB7AEF"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t xml:space="preserve">Certificate No. PHP QMS </w:t>
                          </w:r>
                          <w:r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br/>
                          </w:r>
                          <w:r w:rsidRPr="00AB7AEF"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t>22 93 0085</w:t>
                          </w:r>
                        </w:p>
                        <w:p w14:paraId="21DBF58A" w14:textId="77777777" w:rsidR="00991249" w:rsidRPr="00AB7AEF" w:rsidRDefault="00991249" w:rsidP="00991249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CC08C5A" id="Text Box 40" o:spid="_x0000_s1027" type="#_x0000_t202" style="position:absolute;left:0;text-align:left;margin-left:466.5pt;margin-top:11.25pt;width:92.3pt;height:34.7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" filled="f" stroked="f" strokeweight=".5pt">
              <v:textbox>
                <w:txbxContent>
                  <w:p w14:paraId="1FA1EBB3" w14:textId="77777777" w:rsidR="00991249" w:rsidRPr="00C04647" w:rsidRDefault="00991249" w:rsidP="00991249">
                    <w:pPr>
                      <w:jc w:val="center"/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</w:pPr>
                    <w:r w:rsidRPr="00AB7AEF"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t xml:space="preserve">Certificate No. PHP QMS </w:t>
                    </w:r>
                    <w:r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br/>
                    </w:r>
                    <w:r w:rsidRPr="00AB7AEF"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t>22 93 0085</w:t>
                    </w:r>
                  </w:p>
                  <w:p w14:paraId="21DBF58A" w14:textId="77777777" w:rsidR="00991249" w:rsidRPr="00AB7AEF" w:rsidRDefault="00991249" w:rsidP="00991249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cstheme="minorHAnsi"/>
        <w:b/>
        <w:sz w:val="18"/>
        <w:szCs w:val="18"/>
      </w:rPr>
      <w:t xml:space="preserve">                                                    </w:t>
    </w:r>
    <w:r w:rsidRPr="0070638C">
      <w:rPr>
        <w:rFonts w:cstheme="minorHAnsi"/>
        <w:b/>
        <w:sz w:val="18"/>
        <w:szCs w:val="18"/>
      </w:rPr>
      <w:t xml:space="preserve">Website: </w:t>
    </w:r>
    <w:r w:rsidRPr="0070638C">
      <w:rPr>
        <w:rFonts w:cstheme="minorHAnsi"/>
        <w:sz w:val="18"/>
        <w:szCs w:val="18"/>
      </w:rPr>
      <w:t>depedcalabarzon.ph</w:t>
    </w:r>
    <w:r w:rsidRPr="0070638C">
      <w:rPr>
        <w:rFonts w:cstheme="minorHAnsi"/>
        <w:b/>
        <w:sz w:val="18"/>
        <w:szCs w:val="18"/>
      </w:rPr>
      <w:t xml:space="preserve"> </w:t>
    </w:r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18656" behindDoc="0" locked="0" layoutInCell="1" allowOverlap="1" wp14:anchorId="083A8363" wp14:editId="47CF3472">
              <wp:simplePos x="0" y="0"/>
              <wp:positionH relativeFrom="column">
                <wp:posOffset>287655</wp:posOffset>
              </wp:positionH>
              <wp:positionV relativeFrom="paragraph">
                <wp:posOffset>3068955</wp:posOffset>
              </wp:positionV>
              <wp:extent cx="1532255" cy="244475"/>
              <wp:effectExtent l="0" t="0" r="0" b="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677BDD" w14:textId="77777777" w:rsidR="00991249" w:rsidRPr="00515291" w:rsidRDefault="00991249" w:rsidP="00991249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83A8363" id="Text Box 41" o:spid="_x0000_s1028" type="#_x0000_t202" style="position:absolute;left:0;text-align:left;margin-left:22.65pt;margin-top:241.65pt;width:120.65pt;height:19.25pt;z-index:2517186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" stroked="f">
              <v:textbox style="mso-fit-shape-to-text:t">
                <w:txbxContent>
                  <w:p w14:paraId="0E677BDD" w14:textId="77777777" w:rsidR="00991249" w:rsidRPr="00515291" w:rsidRDefault="00991249" w:rsidP="00991249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17632" behindDoc="0" locked="0" layoutInCell="1" allowOverlap="1" wp14:anchorId="731BDE31" wp14:editId="0F27E368">
              <wp:simplePos x="0" y="0"/>
              <wp:positionH relativeFrom="column">
                <wp:posOffset>8599805</wp:posOffset>
              </wp:positionH>
              <wp:positionV relativeFrom="paragraph">
                <wp:posOffset>2232660</wp:posOffset>
              </wp:positionV>
              <wp:extent cx="431165" cy="289560"/>
              <wp:effectExtent l="0" t="0" r="0" b="0"/>
              <wp:wrapNone/>
              <wp:docPr id="42" name="Text Box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" cy="289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0780C3" w14:textId="77777777" w:rsidR="00991249" w:rsidRPr="006C2E3A" w:rsidRDefault="00991249" w:rsidP="00991249">
                          <w:pPr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6C2E3A">
                            <w:rPr>
                              <w:rFonts w:ascii="Arial" w:hAnsi="Arial" w:cs="Arial"/>
                            </w:rPr>
                            <w:t>Rev. 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31BDE31" id="Text Box 42" o:spid="_x0000_s1029" type="#_x0000_t202" style="position:absolute;left:0;text-align:left;margin-left:677.15pt;margin-top:175.8pt;width:33.95pt;height:22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" stroked="f">
              <v:textbox>
                <w:txbxContent>
                  <w:p w14:paraId="330780C3" w14:textId="77777777" w:rsidR="00991249" w:rsidRPr="006C2E3A" w:rsidRDefault="00991249" w:rsidP="00991249">
                    <w:pPr>
                      <w:jc w:val="right"/>
                      <w:rPr>
                        <w:rFonts w:ascii="Arial" w:hAnsi="Arial" w:cs="Arial"/>
                      </w:rPr>
                    </w:pPr>
                    <w:r w:rsidRPr="006C2E3A">
                      <w:rPr>
                        <w:rFonts w:ascii="Arial" w:hAnsi="Arial" w:cs="Arial"/>
                      </w:rPr>
                      <w:t>Rev. 0</w:t>
                    </w:r>
                  </w:p>
                </w:txbxContent>
              </v:textbox>
            </v:shape>
          </w:pict>
        </mc:Fallback>
      </mc:AlternateContent>
    </w:r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16608" behindDoc="0" locked="0" layoutInCell="1" allowOverlap="1" wp14:anchorId="084BCBF3" wp14:editId="5EDBE179">
              <wp:simplePos x="0" y="0"/>
              <wp:positionH relativeFrom="column">
                <wp:posOffset>15875</wp:posOffset>
              </wp:positionH>
              <wp:positionV relativeFrom="paragraph">
                <wp:posOffset>3136900</wp:posOffset>
              </wp:positionV>
              <wp:extent cx="1532255" cy="244475"/>
              <wp:effectExtent l="0" t="0" r="0" b="0"/>
              <wp:wrapNone/>
              <wp:docPr id="4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E38A83" w14:textId="77777777" w:rsidR="00991249" w:rsidRPr="00515291" w:rsidRDefault="00991249" w:rsidP="00991249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84BCBF3" id="_x0000_s1030" type="#_x0000_t202" style="position:absolute;left:0;text-align:left;margin-left:1.25pt;margin-top:247pt;width:120.65pt;height:19.25pt;z-index:25171660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" stroked="f">
              <v:textbox style="mso-fit-shape-to-text:t">
                <w:txbxContent>
                  <w:p w14:paraId="41E38A83" w14:textId="77777777" w:rsidR="00991249" w:rsidRPr="00515291" w:rsidRDefault="00991249" w:rsidP="00991249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578215" w14:textId="77777777" w:rsidR="00991249" w:rsidRPr="00A910C0" w:rsidRDefault="00991249" w:rsidP="00991249">
    <w:pPr>
      <w:pStyle w:val="Footer"/>
      <w:pBdr>
        <w:bottom w:val="single" w:sz="12" w:space="1" w:color="auto"/>
      </w:pBdr>
      <w:tabs>
        <w:tab w:val="right" w:pos="9027"/>
      </w:tabs>
      <w:rPr>
        <w:rFonts w:ascii="Bookman Old Style" w:hAnsi="Bookman Old Style" w:cstheme="minorHAnsi"/>
        <w:bCs/>
        <w:i/>
        <w:iCs/>
        <w:sz w:val="16"/>
        <w:szCs w:val="16"/>
      </w:rPr>
    </w:pPr>
  </w:p>
  <w:p w14:paraId="73265B7C" w14:textId="1335DEA6" w:rsidR="00991249" w:rsidRPr="0070638C" w:rsidRDefault="00991249" w:rsidP="00991249">
    <w:pPr>
      <w:pStyle w:val="Footer"/>
      <w:ind w:firstLine="2880"/>
      <w:rPr>
        <w:rFonts w:cstheme="minorHAnsi"/>
        <w:sz w:val="18"/>
        <w:szCs w:val="18"/>
      </w:rPr>
    </w:pPr>
    <w:r>
      <w:rPr>
        <w:noProof/>
        <w:lang w:val="en-PH" w:eastAsia="en-PH"/>
      </w:rPr>
      <w:drawing>
        <wp:anchor distT="0" distB="0" distL="114300" distR="114300" simplePos="0" relativeHeight="251714560" behindDoc="1" locked="0" layoutInCell="1" allowOverlap="1" wp14:anchorId="13B3A75C" wp14:editId="66B58619">
          <wp:simplePos x="0" y="0"/>
          <wp:positionH relativeFrom="column">
            <wp:posOffset>4314825</wp:posOffset>
          </wp:positionH>
          <wp:positionV relativeFrom="paragraph">
            <wp:posOffset>26035</wp:posOffset>
          </wp:positionV>
          <wp:extent cx="1775460" cy="314325"/>
          <wp:effectExtent l="0" t="0" r="0" b="9525"/>
          <wp:wrapNone/>
          <wp:docPr id="1566667819" name="Picture 15666678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5460" cy="314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PH" w:eastAsia="en-PH"/>
      </w:rPr>
      <w:drawing>
        <wp:anchor distT="0" distB="0" distL="114300" distR="114300" simplePos="0" relativeHeight="251712512" behindDoc="1" locked="0" layoutInCell="1" allowOverlap="1" wp14:anchorId="00CB1833" wp14:editId="0A6C055E">
          <wp:simplePos x="0" y="0"/>
          <wp:positionH relativeFrom="leftMargin">
            <wp:posOffset>512445</wp:posOffset>
          </wp:positionH>
          <wp:positionV relativeFrom="paragraph">
            <wp:posOffset>27305</wp:posOffset>
          </wp:positionV>
          <wp:extent cx="1106805" cy="476250"/>
          <wp:effectExtent l="0" t="0" r="0" b="0"/>
          <wp:wrapNone/>
          <wp:docPr id="2060920830" name="Picture 20609208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6805" cy="476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0638C">
      <w:rPr>
        <w:noProof/>
        <w:sz w:val="18"/>
        <w:szCs w:val="18"/>
        <w:lang w:val="en-PH" w:eastAsia="en-PH"/>
      </w:rPr>
      <w:drawing>
        <wp:anchor distT="0" distB="0" distL="114300" distR="114300" simplePos="0" relativeHeight="251710464" behindDoc="1" locked="0" layoutInCell="1" allowOverlap="1" wp14:anchorId="6D169A66" wp14:editId="172E29B0">
          <wp:simplePos x="0" y="0"/>
          <wp:positionH relativeFrom="column">
            <wp:posOffset>6172200</wp:posOffset>
          </wp:positionH>
          <wp:positionV relativeFrom="paragraph">
            <wp:posOffset>27305</wp:posOffset>
          </wp:positionV>
          <wp:extent cx="571500" cy="571500"/>
          <wp:effectExtent l="0" t="0" r="0" b="0"/>
          <wp:wrapNone/>
          <wp:docPr id="1765045837" name="Picture 1765045837" descr="ISO 9001 logo-TUV Nord Phil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SO 9001 logo-TUV Nord Phil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55EA7">
      <w:rPr>
        <w:rFonts w:ascii="Calibri" w:eastAsia="Times New Roman" w:hAnsi="Calibri" w:cs="Times New Roman"/>
        <w:noProof/>
        <w:lang w:val="en-PH" w:eastAsia="en-PH"/>
      </w:rPr>
      <w:drawing>
        <wp:anchor distT="0" distB="0" distL="114300" distR="114300" simplePos="0" relativeHeight="251708416" behindDoc="1" locked="0" layoutInCell="1" allowOverlap="1" wp14:anchorId="61021316" wp14:editId="27A31E24">
          <wp:simplePos x="0" y="0"/>
          <wp:positionH relativeFrom="column">
            <wp:posOffset>1200150</wp:posOffset>
          </wp:positionH>
          <wp:positionV relativeFrom="paragraph">
            <wp:posOffset>22225</wp:posOffset>
          </wp:positionV>
          <wp:extent cx="561975" cy="585270"/>
          <wp:effectExtent l="0" t="0" r="0" b="0"/>
          <wp:wrapNone/>
          <wp:docPr id="1816111553" name="Picture 18161115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852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38C">
      <w:rPr>
        <w:rFonts w:cstheme="minorHAnsi"/>
        <w:b/>
        <w:sz w:val="18"/>
        <w:szCs w:val="18"/>
      </w:rPr>
      <w:t xml:space="preserve">Address: </w:t>
    </w:r>
    <w:r w:rsidRPr="0070638C">
      <w:rPr>
        <w:rFonts w:cstheme="minorHAnsi"/>
        <w:sz w:val="18"/>
        <w:szCs w:val="18"/>
      </w:rPr>
      <w:t xml:space="preserve">Gate 2, </w:t>
    </w:r>
    <w:proofErr w:type="spellStart"/>
    <w:r w:rsidRPr="0070638C">
      <w:rPr>
        <w:rFonts w:cstheme="minorHAnsi"/>
        <w:sz w:val="18"/>
        <w:szCs w:val="18"/>
      </w:rPr>
      <w:t>Karangalan</w:t>
    </w:r>
    <w:proofErr w:type="spellEnd"/>
    <w:r w:rsidRPr="0070638C">
      <w:rPr>
        <w:rFonts w:cstheme="minorHAnsi"/>
        <w:sz w:val="18"/>
        <w:szCs w:val="18"/>
      </w:rPr>
      <w:t xml:space="preserve"> Village, Cainta, Rizal</w:t>
    </w:r>
  </w:p>
  <w:p w14:paraId="219087A1" w14:textId="70F7CB91" w:rsidR="00991249" w:rsidRPr="0070638C" w:rsidRDefault="00991249" w:rsidP="00991249">
    <w:pPr>
      <w:pStyle w:val="Footer"/>
      <w:tabs>
        <w:tab w:val="clear" w:pos="9360"/>
        <w:tab w:val="left" w:pos="7950"/>
      </w:tabs>
      <w:ind w:firstLine="709"/>
      <w:rPr>
        <w:rFonts w:cstheme="minorHAnsi"/>
        <w:sz w:val="18"/>
        <w:szCs w:val="18"/>
      </w:rPr>
    </w:pPr>
    <w:r>
      <w:rPr>
        <w:rFonts w:cstheme="minorHAnsi"/>
        <w:b/>
        <w:sz w:val="18"/>
        <w:szCs w:val="18"/>
      </w:rPr>
      <w:t xml:space="preserve">                                                     </w:t>
    </w:r>
    <w:r w:rsidRPr="0070638C">
      <w:rPr>
        <w:rFonts w:cstheme="minorHAnsi"/>
        <w:b/>
        <w:sz w:val="18"/>
        <w:szCs w:val="18"/>
      </w:rPr>
      <w:t>Telephone No.:</w:t>
    </w:r>
    <w:r w:rsidRPr="0070638C">
      <w:rPr>
        <w:rFonts w:cstheme="minorHAnsi"/>
        <w:sz w:val="18"/>
        <w:szCs w:val="18"/>
      </w:rPr>
      <w:t xml:space="preserve"> 02-8682-2114</w:t>
    </w:r>
    <w:r>
      <w:rPr>
        <w:rFonts w:cstheme="minorHAnsi"/>
        <w:sz w:val="18"/>
        <w:szCs w:val="18"/>
      </w:rPr>
      <w:tab/>
    </w:r>
  </w:p>
  <w:p w14:paraId="40AFEE66" w14:textId="77777777" w:rsidR="00991249" w:rsidRPr="0070638C" w:rsidRDefault="00991249" w:rsidP="00991249">
    <w:pPr>
      <w:pStyle w:val="Footer"/>
      <w:ind w:firstLine="709"/>
      <w:rPr>
        <w:rFonts w:cstheme="minorHAnsi"/>
        <w:sz w:val="18"/>
        <w:szCs w:val="18"/>
      </w:rPr>
    </w:pPr>
    <w:r w:rsidRPr="0070638C">
      <w:rPr>
        <w:rFonts w:ascii="Calibri" w:eastAsia="Calibri" w:hAnsi="Calibri" w:cs="Calibri"/>
        <w:noProof/>
        <w:sz w:val="18"/>
        <w:szCs w:val="18"/>
        <w:lang w:val="en-PH" w:eastAsia="en-PH"/>
      </w:rPr>
      <mc:AlternateContent>
        <mc:Choice Requires="wps">
          <w:drawing>
            <wp:anchor distT="45720" distB="45720" distL="114300" distR="114300" simplePos="0" relativeHeight="251707392" behindDoc="0" locked="0" layoutInCell="1" allowOverlap="1" wp14:anchorId="07CE429A" wp14:editId="0EDDD1D5">
              <wp:simplePos x="0" y="0"/>
              <wp:positionH relativeFrom="column">
                <wp:posOffset>4288155</wp:posOffset>
              </wp:positionH>
              <wp:positionV relativeFrom="paragraph">
                <wp:posOffset>63500</wp:posOffset>
              </wp:positionV>
              <wp:extent cx="1844040" cy="299720"/>
              <wp:effectExtent l="0" t="0" r="3810" b="5080"/>
              <wp:wrapSquare wrapText="bothSides"/>
              <wp:docPr id="4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4040" cy="299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Style w:val="TableGrid1"/>
                            <w:tblW w:w="2830" w:type="dxa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988"/>
                            <w:gridCol w:w="992"/>
                            <w:gridCol w:w="425"/>
                            <w:gridCol w:w="425"/>
                          </w:tblGrid>
                          <w:tr w:rsidR="00991249" w:rsidRPr="00D2768C" w14:paraId="59032340" w14:textId="77777777" w:rsidTr="00423CCA">
                            <w:tc>
                              <w:tcPr>
                                <w:tcW w:w="988" w:type="dxa"/>
                              </w:tcPr>
                              <w:p w14:paraId="3D0CAA29" w14:textId="77777777" w:rsidR="00991249" w:rsidRPr="00D2768C" w:rsidRDefault="00991249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Doc. Ref. Code</w:t>
                                </w:r>
                              </w:p>
                            </w:tc>
                            <w:tc>
                              <w:tcPr>
                                <w:tcW w:w="992" w:type="dxa"/>
                              </w:tcPr>
                              <w:p w14:paraId="29E8AA8E" w14:textId="2D2F21C8" w:rsidR="00991249" w:rsidRPr="00D2768C" w:rsidRDefault="00991249" w:rsidP="00991249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RO-QAD-F002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5DE3E43F" w14:textId="77777777" w:rsidR="00991249" w:rsidRPr="00D2768C" w:rsidRDefault="00991249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Rev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0AB83CDA" w14:textId="6F20B289" w:rsidR="00991249" w:rsidRPr="00D2768C" w:rsidRDefault="00991249" w:rsidP="00E93A45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0</w:t>
                                </w:r>
                                <w:r w:rsidR="00E93A45"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2</w:t>
                                </w:r>
                              </w:p>
                            </w:tc>
                          </w:tr>
                          <w:tr w:rsidR="00991249" w:rsidRPr="00D2768C" w14:paraId="45FCE681" w14:textId="77777777" w:rsidTr="00423CCA">
                            <w:tc>
                              <w:tcPr>
                                <w:tcW w:w="988" w:type="dxa"/>
                              </w:tcPr>
                              <w:p w14:paraId="686C46F5" w14:textId="77777777" w:rsidR="00991249" w:rsidRPr="00D2768C" w:rsidRDefault="00991249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Effectivity</w:t>
                                </w:r>
                              </w:p>
                            </w:tc>
                            <w:tc>
                              <w:tcPr>
                                <w:tcW w:w="992" w:type="dxa"/>
                              </w:tcPr>
                              <w:p w14:paraId="1CEB16BF" w14:textId="40C72A40" w:rsidR="00991249" w:rsidRPr="00D2768C" w:rsidRDefault="00E93A45" w:rsidP="001A05DF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06.06.24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01D46CE4" w14:textId="77777777" w:rsidR="00991249" w:rsidRPr="00D2768C" w:rsidRDefault="00991249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Page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4D620F97" w14:textId="73D69ED9" w:rsidR="00991249" w:rsidRPr="00D2768C" w:rsidRDefault="00991249" w:rsidP="001A05DF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begin"/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instrText xml:space="preserve"> PAGE   \* MERGEFORMAT </w:instrText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separate"/>
                                </w:r>
                                <w:r w:rsidR="00D46978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>1</w:t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D2768C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 xml:space="preserve">of </w:t>
                                </w:r>
                                <w:r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1223BAC2" w14:textId="77777777" w:rsidR="00991249" w:rsidRDefault="00991249" w:rsidP="00991249"/>
                      </w:txbxContent>
                    </wps:txbx>
                    <wps:bodyPr rot="0" vert="horz" wrap="square" lIns="18288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CE429A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337.65pt;margin-top:5pt;width:145.2pt;height:23.6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" stroked="f">
              <v:textbox inset="1.44pt,0,0,0">
                <w:txbxContent>
                  <w:tbl>
                    <w:tblPr>
                      <w:tblStyle w:val="TableGrid1"/>
                      <w:tblW w:w="2830" w:type="dxa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988"/>
                      <w:gridCol w:w="992"/>
                      <w:gridCol w:w="425"/>
                      <w:gridCol w:w="425"/>
                    </w:tblGrid>
                    <w:tr w:rsidR="00991249" w:rsidRPr="00D2768C" w14:paraId="59032340" w14:textId="77777777" w:rsidTr="00423CCA">
                      <w:tc>
                        <w:tcPr>
                          <w:tcW w:w="988" w:type="dxa"/>
                        </w:tcPr>
                        <w:p w14:paraId="3D0CAA29" w14:textId="77777777" w:rsidR="00991249" w:rsidRPr="00D2768C" w:rsidRDefault="00991249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Doc. Ref. Code</w:t>
                          </w:r>
                        </w:p>
                      </w:tc>
                      <w:tc>
                        <w:tcPr>
                          <w:tcW w:w="992" w:type="dxa"/>
                        </w:tcPr>
                        <w:p w14:paraId="29E8AA8E" w14:textId="2D2F21C8" w:rsidR="00991249" w:rsidRPr="00D2768C" w:rsidRDefault="00991249" w:rsidP="00991249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RO-QAD-F002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5DE3E43F" w14:textId="77777777" w:rsidR="00991249" w:rsidRPr="00D2768C" w:rsidRDefault="00991249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Rev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0AB83CDA" w14:textId="6F20B289" w:rsidR="00991249" w:rsidRPr="00D2768C" w:rsidRDefault="00991249" w:rsidP="00E93A45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0</w:t>
                          </w:r>
                          <w:r w:rsidR="00E93A45"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2</w:t>
                          </w:r>
                        </w:p>
                      </w:tc>
                    </w:tr>
                    <w:tr w:rsidR="00991249" w:rsidRPr="00D2768C" w14:paraId="45FCE681" w14:textId="77777777" w:rsidTr="00423CCA">
                      <w:tc>
                        <w:tcPr>
                          <w:tcW w:w="988" w:type="dxa"/>
                        </w:tcPr>
                        <w:p w14:paraId="686C46F5" w14:textId="77777777" w:rsidR="00991249" w:rsidRPr="00D2768C" w:rsidRDefault="00991249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Effectivity</w:t>
                          </w:r>
                        </w:p>
                      </w:tc>
                      <w:tc>
                        <w:tcPr>
                          <w:tcW w:w="992" w:type="dxa"/>
                        </w:tcPr>
                        <w:p w14:paraId="1CEB16BF" w14:textId="40C72A40" w:rsidR="00991249" w:rsidRPr="00D2768C" w:rsidRDefault="00E93A45" w:rsidP="001A05DF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06.06.24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01D46CE4" w14:textId="77777777" w:rsidR="00991249" w:rsidRPr="00D2768C" w:rsidRDefault="00991249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Page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4D620F97" w14:textId="73D69ED9" w:rsidR="00991249" w:rsidRPr="00D2768C" w:rsidRDefault="00991249" w:rsidP="001A05DF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46978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 xml:space="preserve"> </w:t>
                          </w:r>
                          <w:r w:rsidRPr="00D2768C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 xml:space="preserve">of </w:t>
                          </w:r>
                          <w:r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</w:p>
                      </w:tc>
                    </w:tr>
                  </w:tbl>
                  <w:p w14:paraId="1223BAC2" w14:textId="77777777" w:rsidR="00991249" w:rsidRDefault="00991249" w:rsidP="00991249"/>
                </w:txbxContent>
              </v:textbox>
              <w10:wrap type="square"/>
            </v:shape>
          </w:pict>
        </mc:Fallback>
      </mc:AlternateContent>
    </w:r>
    <w:r>
      <w:rPr>
        <w:rFonts w:cstheme="minorHAnsi"/>
        <w:b/>
        <w:sz w:val="18"/>
        <w:szCs w:val="18"/>
      </w:rPr>
      <w:t xml:space="preserve">                                                     </w:t>
    </w:r>
    <w:r w:rsidRPr="0070638C">
      <w:rPr>
        <w:rFonts w:cstheme="minorHAnsi"/>
        <w:b/>
        <w:sz w:val="18"/>
        <w:szCs w:val="18"/>
      </w:rPr>
      <w:t>Email Address:</w:t>
    </w:r>
    <w:r w:rsidRPr="0070638C">
      <w:rPr>
        <w:rFonts w:cstheme="minorHAnsi"/>
        <w:sz w:val="18"/>
        <w:szCs w:val="18"/>
      </w:rPr>
      <w:t xml:space="preserve"> region4a@deped.gov.ph</w:t>
    </w:r>
  </w:p>
  <w:p w14:paraId="2DEE32D0" w14:textId="58C76813" w:rsidR="005B6517" w:rsidRPr="009051EF" w:rsidRDefault="00991249" w:rsidP="009051EF">
    <w:pPr>
      <w:pStyle w:val="Footer"/>
      <w:ind w:firstLine="709"/>
      <w:rPr>
        <w:rFonts w:cstheme="minorHAnsi"/>
        <w:b/>
        <w:sz w:val="18"/>
        <w:szCs w:val="18"/>
      </w:rPr>
    </w:pPr>
    <w:r w:rsidRPr="0070638C">
      <w:rPr>
        <w:rFonts w:ascii="Bookman Old Style" w:hAnsi="Bookman Old Style"/>
        <w:noProof/>
        <w:sz w:val="18"/>
        <w:szCs w:val="18"/>
        <w:lang w:val="en-PH" w:eastAsia="en-PH"/>
      </w:rPr>
      <mc:AlternateContent>
        <mc:Choice Requires="wps">
          <w:drawing>
            <wp:anchor distT="0" distB="0" distL="114300" distR="114300" simplePos="0" relativeHeight="251711488" behindDoc="0" locked="0" layoutInCell="1" allowOverlap="1" wp14:anchorId="6EC7A195" wp14:editId="7B8EBCB9">
              <wp:simplePos x="0" y="0"/>
              <wp:positionH relativeFrom="column">
                <wp:posOffset>5924549</wp:posOffset>
              </wp:positionH>
              <wp:positionV relativeFrom="paragraph">
                <wp:posOffset>142854</wp:posOffset>
              </wp:positionV>
              <wp:extent cx="1171939" cy="440711"/>
              <wp:effectExtent l="0" t="0" r="0" b="0"/>
              <wp:wrapNone/>
              <wp:docPr id="724" name="Text Box 7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1939" cy="44071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C05A6C" w14:textId="77777777" w:rsidR="00991249" w:rsidRPr="00C04647" w:rsidRDefault="00991249" w:rsidP="00991249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</w:pPr>
                          <w:r w:rsidRPr="00AB7AEF"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t xml:space="preserve">Certificate No. PHP QMS </w:t>
                          </w:r>
                          <w:r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br/>
                          </w:r>
                          <w:r w:rsidRPr="00AB7AEF"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t>22 93 0085</w:t>
                          </w:r>
                        </w:p>
                        <w:p w14:paraId="1159D90C" w14:textId="77777777" w:rsidR="00991249" w:rsidRPr="00AB7AEF" w:rsidRDefault="00991249" w:rsidP="00991249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EC7A195" id="Text Box 724" o:spid="_x0000_s1032" type="#_x0000_t202" style="position:absolute;left:0;text-align:left;margin-left:466.5pt;margin-top:11.25pt;width:92.3pt;height:34.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" filled="f" stroked="f" strokeweight=".5pt">
              <v:textbox>
                <w:txbxContent>
                  <w:p w14:paraId="7FC05A6C" w14:textId="77777777" w:rsidR="00991249" w:rsidRPr="00C04647" w:rsidRDefault="00991249" w:rsidP="00991249">
                    <w:pPr>
                      <w:jc w:val="center"/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</w:pPr>
                    <w:r w:rsidRPr="00AB7AEF"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t xml:space="preserve">Certificate No. PHP QMS </w:t>
                    </w:r>
                    <w:r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br/>
                    </w:r>
                    <w:r w:rsidRPr="00AB7AEF"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t>22 93 0085</w:t>
                    </w:r>
                  </w:p>
                  <w:p w14:paraId="1159D90C" w14:textId="77777777" w:rsidR="00991249" w:rsidRPr="00AB7AEF" w:rsidRDefault="00991249" w:rsidP="00991249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cstheme="minorHAnsi"/>
        <w:b/>
        <w:sz w:val="18"/>
        <w:szCs w:val="18"/>
      </w:rPr>
      <w:t xml:space="preserve">                                                    </w:t>
    </w:r>
    <w:r w:rsidRPr="0070638C">
      <w:rPr>
        <w:rFonts w:cstheme="minorHAnsi"/>
        <w:b/>
        <w:sz w:val="18"/>
        <w:szCs w:val="18"/>
      </w:rPr>
      <w:t xml:space="preserve">Website: </w:t>
    </w:r>
    <w:proofErr w:type="spellStart"/>
    <w:proofErr w:type="gramStart"/>
    <w:r w:rsidRPr="0070638C">
      <w:rPr>
        <w:rFonts w:cstheme="minorHAnsi"/>
        <w:sz w:val="18"/>
        <w:szCs w:val="18"/>
      </w:rPr>
      <w:t>depedcalabarzon.p</w:t>
    </w:r>
    <w:proofErr w:type="spellEnd"/>
    <w:proofErr w:type="gramEnd"/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06368" behindDoc="0" locked="0" layoutInCell="1" allowOverlap="1" wp14:anchorId="2DEAFF1E" wp14:editId="2B49E9C2">
              <wp:simplePos x="0" y="0"/>
              <wp:positionH relativeFrom="column">
                <wp:posOffset>287655</wp:posOffset>
              </wp:positionH>
              <wp:positionV relativeFrom="paragraph">
                <wp:posOffset>3068955</wp:posOffset>
              </wp:positionV>
              <wp:extent cx="1532255" cy="244475"/>
              <wp:effectExtent l="0" t="0" r="0" b="0"/>
              <wp:wrapNone/>
              <wp:docPr id="45" name="Text Box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E865EB" w14:textId="77777777" w:rsidR="00991249" w:rsidRPr="00515291" w:rsidRDefault="00991249" w:rsidP="00991249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DEAFF1E" id="Text Box 45" o:spid="_x0000_s1033" type="#_x0000_t202" style="position:absolute;left:0;text-align:left;margin-left:22.65pt;margin-top:241.65pt;width:120.65pt;height:19.25pt;z-index:2517063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" stroked="f">
              <v:textbox style="mso-fit-shape-to-text:t">
                <w:txbxContent>
                  <w:p w14:paraId="3EE865EB" w14:textId="77777777" w:rsidR="00991249" w:rsidRPr="00515291" w:rsidRDefault="00991249" w:rsidP="00991249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05344" behindDoc="0" locked="0" layoutInCell="1" allowOverlap="1" wp14:anchorId="4D99725F" wp14:editId="12C57783">
              <wp:simplePos x="0" y="0"/>
              <wp:positionH relativeFrom="column">
                <wp:posOffset>8599805</wp:posOffset>
              </wp:positionH>
              <wp:positionV relativeFrom="paragraph">
                <wp:posOffset>2232660</wp:posOffset>
              </wp:positionV>
              <wp:extent cx="431165" cy="289560"/>
              <wp:effectExtent l="0" t="0" r="0" b="0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" cy="289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9AC9ED" w14:textId="77777777" w:rsidR="00991249" w:rsidRPr="006C2E3A" w:rsidRDefault="00991249" w:rsidP="00991249">
                          <w:pPr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6C2E3A">
                            <w:rPr>
                              <w:rFonts w:ascii="Arial" w:hAnsi="Arial" w:cs="Arial"/>
                            </w:rPr>
                            <w:t>Rev. 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D99725F" id="Text Box 46" o:spid="_x0000_s1034" type="#_x0000_t202" style="position:absolute;left:0;text-align:left;margin-left:677.15pt;margin-top:175.8pt;width:33.95pt;height:22.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" stroked="f">
              <v:textbox>
                <w:txbxContent>
                  <w:p w14:paraId="749AC9ED" w14:textId="77777777" w:rsidR="00991249" w:rsidRPr="006C2E3A" w:rsidRDefault="00991249" w:rsidP="00991249">
                    <w:pPr>
                      <w:jc w:val="right"/>
                      <w:rPr>
                        <w:rFonts w:ascii="Arial" w:hAnsi="Arial" w:cs="Arial"/>
                      </w:rPr>
                    </w:pPr>
                    <w:r w:rsidRPr="006C2E3A">
                      <w:rPr>
                        <w:rFonts w:ascii="Arial" w:hAnsi="Arial" w:cs="Arial"/>
                      </w:rPr>
                      <w:t>Rev. 0</w:t>
                    </w:r>
                  </w:p>
                </w:txbxContent>
              </v:textbox>
            </v:shape>
          </w:pict>
        </mc:Fallback>
      </mc:AlternateContent>
    </w:r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04320" behindDoc="0" locked="0" layoutInCell="1" allowOverlap="1" wp14:anchorId="3C869DA1" wp14:editId="1359F671">
              <wp:simplePos x="0" y="0"/>
              <wp:positionH relativeFrom="column">
                <wp:posOffset>15875</wp:posOffset>
              </wp:positionH>
              <wp:positionV relativeFrom="paragraph">
                <wp:posOffset>3136900</wp:posOffset>
              </wp:positionV>
              <wp:extent cx="1532255" cy="244475"/>
              <wp:effectExtent l="0" t="0" r="0" b="0"/>
              <wp:wrapNone/>
              <wp:docPr id="4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4175F7" w14:textId="77777777" w:rsidR="00991249" w:rsidRPr="00515291" w:rsidRDefault="00991249" w:rsidP="00991249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C869DA1" id="_x0000_s1035" type="#_x0000_t202" style="position:absolute;left:0;text-align:left;margin-left:1.25pt;margin-top:247pt;width:120.65pt;height:19.25pt;z-index:25170432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" stroked="f">
              <v:textbox style="mso-fit-shape-to-text:t">
                <w:txbxContent>
                  <w:p w14:paraId="714175F7" w14:textId="77777777" w:rsidR="00991249" w:rsidRPr="00515291" w:rsidRDefault="00991249" w:rsidP="00991249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F5B5DE" w14:textId="77777777" w:rsidR="00C325E9" w:rsidRDefault="00C325E9" w:rsidP="00C63BEF">
      <w:pPr>
        <w:spacing w:after="0" w:line="240" w:lineRule="auto"/>
      </w:pPr>
      <w:r>
        <w:separator/>
      </w:r>
    </w:p>
  </w:footnote>
  <w:footnote w:type="continuationSeparator" w:id="0">
    <w:p w14:paraId="6B354869" w14:textId="77777777" w:rsidR="00C325E9" w:rsidRDefault="00C325E9" w:rsidP="00C63B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CEFF09" w14:textId="77777777" w:rsidR="00FC5B15" w:rsidRPr="009D1984" w:rsidRDefault="00FC5B15" w:rsidP="00FC5B15">
    <w:pPr>
      <w:tabs>
        <w:tab w:val="center" w:pos="4513"/>
        <w:tab w:val="left" w:pos="5555"/>
      </w:tabs>
      <w:spacing w:after="0" w:line="240" w:lineRule="auto"/>
      <w:jc w:val="center"/>
    </w:pPr>
    <w:r>
      <w:rPr>
        <w:noProof/>
        <w:lang w:val="en-PH" w:eastAsia="en-PH"/>
      </w:rPr>
      <w:drawing>
        <wp:inline distT="0" distB="0" distL="0" distR="0" wp14:anchorId="7D6DF9B5" wp14:editId="7F119BD9">
          <wp:extent cx="695270" cy="694944"/>
          <wp:effectExtent l="0" t="0" r="0" b="0"/>
          <wp:docPr id="1612672983" name="Picture 16126729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270" cy="6949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C1AF9FF" w14:textId="77777777" w:rsidR="00FC5B15" w:rsidRDefault="00FC5B15" w:rsidP="00FC5B15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24"/>
        <w:szCs w:val="24"/>
      </w:rPr>
    </w:pPr>
    <w:r w:rsidRPr="009D1984">
      <w:rPr>
        <w:rFonts w:ascii="Old English Text MT" w:hAnsi="Old English Text MT" w:cs="Segoe UI"/>
        <w:b/>
        <w:color w:val="000000"/>
        <w:sz w:val="24"/>
        <w:szCs w:val="24"/>
      </w:rPr>
      <w:t>Republic of the Philippines</w:t>
    </w:r>
  </w:p>
  <w:p w14:paraId="11F5A40D" w14:textId="77777777" w:rsidR="00FC5B15" w:rsidRDefault="00FC5B15" w:rsidP="00FC5B15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36"/>
        <w:szCs w:val="36"/>
      </w:rPr>
    </w:pPr>
    <w:r>
      <w:rPr>
        <w:rFonts w:ascii="Old English Text MT" w:hAnsi="Old English Text MT" w:cs="Segoe UI"/>
        <w:b/>
        <w:color w:val="000000"/>
        <w:sz w:val="36"/>
        <w:szCs w:val="36"/>
      </w:rPr>
      <w:t>Department of Education</w:t>
    </w:r>
  </w:p>
  <w:p w14:paraId="17A3363B" w14:textId="77777777" w:rsidR="00FC5B15" w:rsidRPr="00A87FA0" w:rsidRDefault="00FC5B15" w:rsidP="00FC5B15">
    <w:pPr>
      <w:pBdr>
        <w:bottom w:val="single" w:sz="12" w:space="0" w:color="auto"/>
      </w:pBdr>
      <w:spacing w:after="0" w:line="240" w:lineRule="auto"/>
      <w:jc w:val="center"/>
      <w:rPr>
        <w:rFonts w:ascii="Trajan Pro" w:hAnsi="Trajan Pro" w:cs="Segoe UI"/>
        <w:b/>
        <w:color w:val="000000"/>
        <w:sz w:val="20"/>
        <w:szCs w:val="20"/>
      </w:rPr>
    </w:pPr>
    <w:r w:rsidRPr="00A87FA0">
      <w:rPr>
        <w:rFonts w:ascii="Trajan Pro" w:hAnsi="Trajan Pro" w:cs="Segoe UI"/>
        <w:b/>
        <w:color w:val="000000"/>
        <w:sz w:val="20"/>
        <w:szCs w:val="20"/>
      </w:rPr>
      <w:t>REGION IV-A CALABARZON</w:t>
    </w:r>
  </w:p>
  <w:p w14:paraId="6B642F0D" w14:textId="77777777" w:rsidR="00FC5B15" w:rsidRDefault="00FC5B15" w:rsidP="00FC5B15">
    <w:pPr>
      <w:pStyle w:val="Header"/>
    </w:pPr>
  </w:p>
  <w:p w14:paraId="3C541719" w14:textId="0D64A066" w:rsidR="00F6084A" w:rsidRDefault="00F6084A" w:rsidP="00FC5B15">
    <w:pPr>
      <w:tabs>
        <w:tab w:val="center" w:pos="4513"/>
        <w:tab w:val="left" w:pos="5555"/>
      </w:tabs>
      <w:spacing w:after="0" w:line="240" w:lineRule="aut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4524E2" w14:textId="77777777" w:rsidR="00FC5B15" w:rsidRPr="009D1984" w:rsidRDefault="00FC5B15" w:rsidP="00FC5B15">
    <w:pPr>
      <w:tabs>
        <w:tab w:val="center" w:pos="4513"/>
        <w:tab w:val="left" w:pos="5555"/>
      </w:tabs>
      <w:spacing w:after="0" w:line="240" w:lineRule="auto"/>
      <w:jc w:val="center"/>
    </w:pPr>
    <w:bookmarkStart w:id="0" w:name="_Hlk25936869"/>
    <w:bookmarkStart w:id="1" w:name="_Hlk25937251"/>
    <w:r>
      <w:rPr>
        <w:noProof/>
        <w:lang w:val="en-PH" w:eastAsia="en-PH"/>
      </w:rPr>
      <w:drawing>
        <wp:inline distT="0" distB="0" distL="0" distR="0" wp14:anchorId="13DEDBED" wp14:editId="67A7E07F">
          <wp:extent cx="695270" cy="694944"/>
          <wp:effectExtent l="0" t="0" r="0" b="0"/>
          <wp:docPr id="145905656" name="Picture 1459056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270" cy="6949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2A4E6B1" w14:textId="77777777" w:rsidR="00FC5B15" w:rsidRDefault="00FC5B15" w:rsidP="00FC5B15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24"/>
        <w:szCs w:val="24"/>
      </w:rPr>
    </w:pPr>
    <w:r w:rsidRPr="009D1984">
      <w:rPr>
        <w:rFonts w:ascii="Old English Text MT" w:hAnsi="Old English Text MT" w:cs="Segoe UI"/>
        <w:b/>
        <w:color w:val="000000"/>
        <w:sz w:val="24"/>
        <w:szCs w:val="24"/>
      </w:rPr>
      <w:t>Republic of the Philippines</w:t>
    </w:r>
  </w:p>
  <w:p w14:paraId="7B32E00D" w14:textId="77777777" w:rsidR="00FC5B15" w:rsidRDefault="00FC5B15" w:rsidP="00FC5B15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36"/>
        <w:szCs w:val="36"/>
      </w:rPr>
    </w:pPr>
    <w:r>
      <w:rPr>
        <w:rFonts w:ascii="Old English Text MT" w:hAnsi="Old English Text MT" w:cs="Segoe UI"/>
        <w:b/>
        <w:color w:val="000000"/>
        <w:sz w:val="36"/>
        <w:szCs w:val="36"/>
      </w:rPr>
      <w:t>Department of Education</w:t>
    </w:r>
  </w:p>
  <w:bookmarkEnd w:id="0"/>
  <w:bookmarkEnd w:id="1"/>
  <w:p w14:paraId="69CA4510" w14:textId="77777777" w:rsidR="00FC5B15" w:rsidRPr="00A87FA0" w:rsidRDefault="00FC5B15" w:rsidP="00FC5B15">
    <w:pPr>
      <w:pBdr>
        <w:bottom w:val="single" w:sz="12" w:space="0" w:color="auto"/>
      </w:pBdr>
      <w:spacing w:after="0" w:line="240" w:lineRule="auto"/>
      <w:jc w:val="center"/>
      <w:rPr>
        <w:rFonts w:ascii="Trajan Pro" w:hAnsi="Trajan Pro" w:cs="Segoe UI"/>
        <w:b/>
        <w:color w:val="000000"/>
        <w:sz w:val="20"/>
        <w:szCs w:val="20"/>
      </w:rPr>
    </w:pPr>
    <w:r w:rsidRPr="00A87FA0">
      <w:rPr>
        <w:rFonts w:ascii="Trajan Pro" w:hAnsi="Trajan Pro" w:cs="Segoe UI"/>
        <w:b/>
        <w:color w:val="000000"/>
        <w:sz w:val="20"/>
        <w:szCs w:val="20"/>
      </w:rPr>
      <w:t>REGION IV-A CALABARZON</w:t>
    </w:r>
  </w:p>
  <w:p w14:paraId="0FC857D9" w14:textId="77777777" w:rsidR="00FC5B15" w:rsidRDefault="00FC5B15" w:rsidP="00FC5B15">
    <w:pPr>
      <w:pStyle w:val="Header"/>
    </w:pPr>
  </w:p>
  <w:p w14:paraId="7A2271EC" w14:textId="77777777" w:rsidR="005B6517" w:rsidRPr="00FC5B15" w:rsidRDefault="005B6517" w:rsidP="00FC5B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55932"/>
    <w:multiLevelType w:val="multilevel"/>
    <w:tmpl w:val="C21C4A0E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1" w15:restartNumberingAfterBreak="0">
    <w:nsid w:val="036E3283"/>
    <w:multiLevelType w:val="hybridMultilevel"/>
    <w:tmpl w:val="E63E716E"/>
    <w:lvl w:ilvl="0" w:tplc="04090015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4F716D8"/>
    <w:multiLevelType w:val="hybridMultilevel"/>
    <w:tmpl w:val="0B2868F6"/>
    <w:lvl w:ilvl="0" w:tplc="489847F6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6D529D"/>
    <w:multiLevelType w:val="multilevel"/>
    <w:tmpl w:val="C21C4A0E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4" w15:restartNumberingAfterBreak="0">
    <w:nsid w:val="0849792D"/>
    <w:multiLevelType w:val="hybridMultilevel"/>
    <w:tmpl w:val="C1E292C4"/>
    <w:lvl w:ilvl="0" w:tplc="7688CB8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0B0BC5"/>
    <w:multiLevelType w:val="hybridMultilevel"/>
    <w:tmpl w:val="4E7A18F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0BC5301D"/>
    <w:multiLevelType w:val="hybridMultilevel"/>
    <w:tmpl w:val="64A475E0"/>
    <w:lvl w:ilvl="0" w:tplc="6C72C1B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C91415"/>
    <w:multiLevelType w:val="multilevel"/>
    <w:tmpl w:val="D01EA5EE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8" w15:restartNumberingAfterBreak="0">
    <w:nsid w:val="0E562209"/>
    <w:multiLevelType w:val="multilevel"/>
    <w:tmpl w:val="DAE048F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  <w:b/>
      </w:rPr>
    </w:lvl>
    <w:lvl w:ilvl="3">
      <w:start w:val="1"/>
      <w:numFmt w:val="bullet"/>
      <w:lvlText w:val=""/>
      <w:lvlJc w:val="left"/>
      <w:pPr>
        <w:ind w:left="2970" w:hanging="72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960" w:hanging="1080"/>
      </w:pPr>
      <w:rPr>
        <w:rFonts w:ascii="Symbol" w:hAnsi="Symbol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0FC80D57"/>
    <w:multiLevelType w:val="hybridMultilevel"/>
    <w:tmpl w:val="B770F6E2"/>
    <w:lvl w:ilvl="0" w:tplc="489847F6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30727BB"/>
    <w:multiLevelType w:val="multilevel"/>
    <w:tmpl w:val="13502F92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11" w15:restartNumberingAfterBreak="0">
    <w:nsid w:val="196600DE"/>
    <w:multiLevelType w:val="hybridMultilevel"/>
    <w:tmpl w:val="05527644"/>
    <w:lvl w:ilvl="0" w:tplc="04090019">
      <w:start w:val="1"/>
      <w:numFmt w:val="lowerLetter"/>
      <w:lvlText w:val="%1."/>
      <w:lvlJc w:val="left"/>
      <w:pPr>
        <w:ind w:left="25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1D6F5317"/>
    <w:multiLevelType w:val="hybridMultilevel"/>
    <w:tmpl w:val="DE947158"/>
    <w:lvl w:ilvl="0" w:tplc="489847F6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FCE67BF"/>
    <w:multiLevelType w:val="multilevel"/>
    <w:tmpl w:val="764002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07273C8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9107443"/>
    <w:multiLevelType w:val="hybridMultilevel"/>
    <w:tmpl w:val="4E06CF06"/>
    <w:lvl w:ilvl="0" w:tplc="C952077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6" w15:restartNumberingAfterBreak="0">
    <w:nsid w:val="2CE346F4"/>
    <w:multiLevelType w:val="hybridMultilevel"/>
    <w:tmpl w:val="7EEED908"/>
    <w:lvl w:ilvl="0" w:tplc="489847F6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A34D2C"/>
    <w:multiLevelType w:val="hybridMultilevel"/>
    <w:tmpl w:val="A2B45AE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404E0F"/>
    <w:multiLevelType w:val="hybridMultilevel"/>
    <w:tmpl w:val="9FF04DEE"/>
    <w:lvl w:ilvl="0" w:tplc="164EFCE6">
      <w:start w:val="1"/>
      <w:numFmt w:val="upperLetter"/>
      <w:lvlText w:val="%1."/>
      <w:lvlJc w:val="left"/>
      <w:pPr>
        <w:ind w:left="720" w:hanging="360"/>
      </w:pPr>
      <w:rPr>
        <w:rFonts w:ascii="Tahoma" w:eastAsia="Times New Roman" w:hAnsi="Tahoma" w:cs="Times New Roman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2354E16"/>
    <w:multiLevelType w:val="hybridMultilevel"/>
    <w:tmpl w:val="E0D6F01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33B0A97"/>
    <w:multiLevelType w:val="hybridMultilevel"/>
    <w:tmpl w:val="06066BA4"/>
    <w:lvl w:ilvl="0" w:tplc="D702064E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54" w:hanging="360"/>
      </w:pPr>
      <w:rPr>
        <w:rFonts w:ascii="Courier New" w:hAnsi="Courier New" w:hint="default"/>
      </w:rPr>
    </w:lvl>
    <w:lvl w:ilvl="2" w:tplc="34090005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14" w:hanging="360"/>
      </w:pPr>
      <w:rPr>
        <w:rFonts w:ascii="Courier New" w:hAnsi="Courier New" w:hint="default"/>
      </w:rPr>
    </w:lvl>
    <w:lvl w:ilvl="5" w:tplc="34090005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74" w:hanging="360"/>
      </w:pPr>
      <w:rPr>
        <w:rFonts w:ascii="Courier New" w:hAnsi="Courier New" w:hint="default"/>
      </w:rPr>
    </w:lvl>
    <w:lvl w:ilvl="8" w:tplc="34090005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1" w15:restartNumberingAfterBreak="0">
    <w:nsid w:val="382938A4"/>
    <w:multiLevelType w:val="hybridMultilevel"/>
    <w:tmpl w:val="688416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E0909"/>
    <w:multiLevelType w:val="multilevel"/>
    <w:tmpl w:val="66FAE6E6"/>
    <w:lvl w:ilvl="0">
      <w:start w:val="9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  <w:b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8F26E33"/>
    <w:multiLevelType w:val="multilevel"/>
    <w:tmpl w:val="DE2A96BC"/>
    <w:lvl w:ilvl="0">
      <w:start w:val="10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1924843"/>
    <w:multiLevelType w:val="multilevel"/>
    <w:tmpl w:val="CA048B6C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25" w15:restartNumberingAfterBreak="0">
    <w:nsid w:val="42487492"/>
    <w:multiLevelType w:val="hybridMultilevel"/>
    <w:tmpl w:val="0C4C285A"/>
    <w:lvl w:ilvl="0" w:tplc="7158AB62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ascii="Tahoma" w:hAnsi="Tahoma" w:cs="Tahoma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5615461"/>
    <w:multiLevelType w:val="hybridMultilevel"/>
    <w:tmpl w:val="2FD420A2"/>
    <w:lvl w:ilvl="0" w:tplc="8AF449C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690FB7"/>
    <w:multiLevelType w:val="hybridMultilevel"/>
    <w:tmpl w:val="92C629A2"/>
    <w:lvl w:ilvl="0" w:tplc="489847F6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C762330"/>
    <w:multiLevelType w:val="hybridMultilevel"/>
    <w:tmpl w:val="3AE6E2C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451F41"/>
    <w:multiLevelType w:val="hybridMultilevel"/>
    <w:tmpl w:val="90326732"/>
    <w:lvl w:ilvl="0" w:tplc="489847F6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51601104"/>
    <w:multiLevelType w:val="hybridMultilevel"/>
    <w:tmpl w:val="CE80A9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436FD3"/>
    <w:multiLevelType w:val="multilevel"/>
    <w:tmpl w:val="345E627C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2" w15:restartNumberingAfterBreak="0">
    <w:nsid w:val="5C0B57BA"/>
    <w:multiLevelType w:val="hybridMultilevel"/>
    <w:tmpl w:val="961C581C"/>
    <w:lvl w:ilvl="0" w:tplc="489847F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5EAF2F56"/>
    <w:multiLevelType w:val="hybridMultilevel"/>
    <w:tmpl w:val="59EE552C"/>
    <w:lvl w:ilvl="0" w:tplc="489847F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caps w:val="0"/>
        <w:strike w:val="0"/>
        <w:dstrike w:val="0"/>
        <w:vanish w:val="0"/>
        <w:color w:val="auto"/>
        <w:sz w:val="20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 w15:restartNumberingAfterBreak="0">
    <w:nsid w:val="61C20C3E"/>
    <w:multiLevelType w:val="multilevel"/>
    <w:tmpl w:val="ABD8E87C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5" w15:restartNumberingAfterBreak="0">
    <w:nsid w:val="62731F1C"/>
    <w:multiLevelType w:val="hybridMultilevel"/>
    <w:tmpl w:val="9FE0D3C8"/>
    <w:lvl w:ilvl="0" w:tplc="AA4E255E">
      <w:start w:val="1"/>
      <w:numFmt w:val="lowerLetter"/>
      <w:lvlText w:val="%1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1F685FE4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ascii="Tahoma" w:hAnsi="Tahoma" w:cs="Tahoma" w:hint="default"/>
        <w:sz w:val="22"/>
        <w:szCs w:val="22"/>
      </w:rPr>
    </w:lvl>
    <w:lvl w:ilvl="2" w:tplc="33BACB74">
      <w:start w:val="1"/>
      <w:numFmt w:val="upperLetter"/>
      <w:lvlText w:val="%3."/>
      <w:lvlJc w:val="left"/>
      <w:pPr>
        <w:ind w:left="34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6" w15:restartNumberingAfterBreak="0">
    <w:nsid w:val="634753F3"/>
    <w:multiLevelType w:val="hybridMultilevel"/>
    <w:tmpl w:val="36269906"/>
    <w:lvl w:ilvl="0" w:tplc="02224E26">
      <w:start w:val="1"/>
      <w:numFmt w:val="upperLetter"/>
      <w:lvlText w:val="%1."/>
      <w:lvlJc w:val="left"/>
      <w:pPr>
        <w:ind w:left="510" w:hanging="150"/>
      </w:pPr>
      <w:rPr>
        <w:rFonts w:hint="default"/>
        <w:b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8900CF"/>
    <w:multiLevelType w:val="hybridMultilevel"/>
    <w:tmpl w:val="4E28D8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B3D74"/>
    <w:multiLevelType w:val="hybridMultilevel"/>
    <w:tmpl w:val="B27CF174"/>
    <w:lvl w:ilvl="0" w:tplc="489847F6">
      <w:start w:val="1"/>
      <w:numFmt w:val="bullet"/>
      <w:lvlText w:val="•"/>
      <w:lvlJc w:val="left"/>
      <w:pPr>
        <w:ind w:left="180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AE53155"/>
    <w:multiLevelType w:val="multilevel"/>
    <w:tmpl w:val="D01EA5EE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40" w15:restartNumberingAfterBreak="0">
    <w:nsid w:val="6B04545E"/>
    <w:multiLevelType w:val="hybridMultilevel"/>
    <w:tmpl w:val="3BAE023C"/>
    <w:lvl w:ilvl="0" w:tplc="35045ED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E81EE9"/>
    <w:multiLevelType w:val="hybridMultilevel"/>
    <w:tmpl w:val="2CBED0C0"/>
    <w:lvl w:ilvl="0" w:tplc="489847F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EB0C76"/>
    <w:multiLevelType w:val="hybridMultilevel"/>
    <w:tmpl w:val="75720F02"/>
    <w:lvl w:ilvl="0" w:tplc="489847F6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 w15:restartNumberingAfterBreak="0">
    <w:nsid w:val="7DA45415"/>
    <w:multiLevelType w:val="hybridMultilevel"/>
    <w:tmpl w:val="A7FC1A88"/>
    <w:lvl w:ilvl="0" w:tplc="E61E8DC4">
      <w:start w:val="1"/>
      <w:numFmt w:val="decimal"/>
      <w:lvlText w:val="0.%1"/>
      <w:lvlJc w:val="left"/>
      <w:pPr>
        <w:tabs>
          <w:tab w:val="num" w:pos="468"/>
        </w:tabs>
        <w:ind w:left="468" w:hanging="360"/>
      </w:pPr>
      <w:rPr>
        <w:rFonts w:hint="default"/>
        <w:b w:val="0"/>
        <w:bCs w:val="0"/>
        <w:i w:val="0"/>
        <w:iCs w:val="0"/>
      </w:rPr>
    </w:lvl>
    <w:lvl w:ilvl="1" w:tplc="F2FEB266">
      <w:start w:val="1"/>
      <w:numFmt w:val="lowerLetter"/>
      <w:lvlText w:val="%2."/>
      <w:lvlJc w:val="left"/>
      <w:pPr>
        <w:tabs>
          <w:tab w:val="num" w:pos="1800"/>
        </w:tabs>
        <w:ind w:left="1440" w:hanging="360"/>
      </w:pPr>
      <w:rPr>
        <w:rFonts w:ascii="Arial" w:eastAsia="Times New Roman" w:hAnsi="Arial"/>
      </w:rPr>
    </w:lvl>
    <w:lvl w:ilvl="2" w:tplc="A8EE4F84">
      <w:start w:val="5"/>
      <w:numFmt w:val="bullet"/>
      <w:lvlText w:val="-"/>
      <w:lvlJc w:val="left"/>
      <w:pPr>
        <w:ind w:left="2340" w:hanging="360"/>
      </w:pPr>
      <w:rPr>
        <w:rFonts w:ascii="Arial" w:eastAsia="Times New Roman" w:hAnsi="Arial" w:hint="default"/>
      </w:rPr>
    </w:lvl>
    <w:lvl w:ilvl="3" w:tplc="E9200216">
      <w:numFmt w:val="bullet"/>
      <w:lvlText w:val=""/>
      <w:lvlJc w:val="left"/>
      <w:pPr>
        <w:ind w:left="2880" w:hanging="360"/>
      </w:pPr>
      <w:rPr>
        <w:rFonts w:ascii="Symbol" w:eastAsia="Times New Roman" w:hAnsi="Symbol" w:hint="default"/>
        <w:b w:val="0"/>
        <w:bCs w:val="0"/>
      </w:rPr>
    </w:lvl>
    <w:lvl w:ilvl="4" w:tplc="19A08EA2">
      <w:start w:val="1"/>
      <w:numFmt w:val="upperLetter"/>
      <w:lvlText w:val="%5."/>
      <w:lvlJc w:val="left"/>
      <w:pPr>
        <w:ind w:left="3600" w:hanging="360"/>
      </w:pPr>
      <w:rPr>
        <w:rFonts w:hint="default"/>
        <w:b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EE72B6A"/>
    <w:multiLevelType w:val="hybridMultilevel"/>
    <w:tmpl w:val="62245700"/>
    <w:lvl w:ilvl="0" w:tplc="8AF449C8">
      <w:start w:val="1"/>
      <w:numFmt w:val="lowerLetter"/>
      <w:lvlText w:val="%1."/>
      <w:lvlJc w:val="left"/>
      <w:pPr>
        <w:ind w:left="234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 w16cid:durableId="1889222620">
    <w:abstractNumId w:val="30"/>
  </w:num>
  <w:num w:numId="2" w16cid:durableId="146944933">
    <w:abstractNumId w:val="12"/>
  </w:num>
  <w:num w:numId="3" w16cid:durableId="248001827">
    <w:abstractNumId w:val="33"/>
  </w:num>
  <w:num w:numId="4" w16cid:durableId="733816922">
    <w:abstractNumId w:val="1"/>
  </w:num>
  <w:num w:numId="5" w16cid:durableId="620458280">
    <w:abstractNumId w:val="19"/>
  </w:num>
  <w:num w:numId="6" w16cid:durableId="181164427">
    <w:abstractNumId w:val="41"/>
  </w:num>
  <w:num w:numId="7" w16cid:durableId="1033264943">
    <w:abstractNumId w:val="38"/>
  </w:num>
  <w:num w:numId="8" w16cid:durableId="997148541">
    <w:abstractNumId w:val="2"/>
  </w:num>
  <w:num w:numId="9" w16cid:durableId="1595356435">
    <w:abstractNumId w:val="16"/>
  </w:num>
  <w:num w:numId="10" w16cid:durableId="1854996746">
    <w:abstractNumId w:val="20"/>
  </w:num>
  <w:num w:numId="11" w16cid:durableId="2134443220">
    <w:abstractNumId w:val="32"/>
  </w:num>
  <w:num w:numId="12" w16cid:durableId="1453598684">
    <w:abstractNumId w:val="37"/>
  </w:num>
  <w:num w:numId="13" w16cid:durableId="1411462008">
    <w:abstractNumId w:val="21"/>
  </w:num>
  <w:num w:numId="14" w16cid:durableId="1725372697">
    <w:abstractNumId w:val="9"/>
  </w:num>
  <w:num w:numId="15" w16cid:durableId="501312507">
    <w:abstractNumId w:val="18"/>
  </w:num>
  <w:num w:numId="16" w16cid:durableId="1382947632">
    <w:abstractNumId w:val="31"/>
  </w:num>
  <w:num w:numId="17" w16cid:durableId="1006908640">
    <w:abstractNumId w:val="10"/>
  </w:num>
  <w:num w:numId="18" w16cid:durableId="1985233529">
    <w:abstractNumId w:val="24"/>
  </w:num>
  <w:num w:numId="19" w16cid:durableId="256670294">
    <w:abstractNumId w:val="7"/>
  </w:num>
  <w:num w:numId="20" w16cid:durableId="1624842936">
    <w:abstractNumId w:val="0"/>
  </w:num>
  <w:num w:numId="21" w16cid:durableId="958032086">
    <w:abstractNumId w:val="34"/>
  </w:num>
  <w:num w:numId="22" w16cid:durableId="929002715">
    <w:abstractNumId w:val="15"/>
  </w:num>
  <w:num w:numId="23" w16cid:durableId="1993561738">
    <w:abstractNumId w:val="3"/>
  </w:num>
  <w:num w:numId="24" w16cid:durableId="1459178481">
    <w:abstractNumId w:val="35"/>
  </w:num>
  <w:num w:numId="25" w16cid:durableId="1283613752">
    <w:abstractNumId w:val="39"/>
  </w:num>
  <w:num w:numId="26" w16cid:durableId="762409669">
    <w:abstractNumId w:val="36"/>
  </w:num>
  <w:num w:numId="27" w16cid:durableId="1441950948">
    <w:abstractNumId w:val="25"/>
  </w:num>
  <w:num w:numId="28" w16cid:durableId="762069662">
    <w:abstractNumId w:val="27"/>
  </w:num>
  <w:num w:numId="29" w16cid:durableId="391347857">
    <w:abstractNumId w:val="5"/>
  </w:num>
  <w:num w:numId="30" w16cid:durableId="577710884">
    <w:abstractNumId w:val="43"/>
  </w:num>
  <w:num w:numId="31" w16cid:durableId="1935434371">
    <w:abstractNumId w:val="6"/>
  </w:num>
  <w:num w:numId="32" w16cid:durableId="511455219">
    <w:abstractNumId w:val="40"/>
  </w:num>
  <w:num w:numId="33" w16cid:durableId="1165821010">
    <w:abstractNumId w:val="11"/>
  </w:num>
  <w:num w:numId="34" w16cid:durableId="1310667890">
    <w:abstractNumId w:val="28"/>
  </w:num>
  <w:num w:numId="35" w16cid:durableId="1704935341">
    <w:abstractNumId w:val="4"/>
  </w:num>
  <w:num w:numId="36" w16cid:durableId="1200556423">
    <w:abstractNumId w:val="13"/>
  </w:num>
  <w:num w:numId="37" w16cid:durableId="175535144">
    <w:abstractNumId w:val="23"/>
  </w:num>
  <w:num w:numId="38" w16cid:durableId="267780799">
    <w:abstractNumId w:val="14"/>
  </w:num>
  <w:num w:numId="39" w16cid:durableId="1100875462">
    <w:abstractNumId w:val="22"/>
  </w:num>
  <w:num w:numId="40" w16cid:durableId="319160782">
    <w:abstractNumId w:val="8"/>
  </w:num>
  <w:num w:numId="41" w16cid:durableId="842167459">
    <w:abstractNumId w:val="44"/>
  </w:num>
  <w:num w:numId="42" w16cid:durableId="1139498947">
    <w:abstractNumId w:val="17"/>
  </w:num>
  <w:num w:numId="43" w16cid:durableId="1185286466">
    <w:abstractNumId w:val="26"/>
  </w:num>
  <w:num w:numId="44" w16cid:durableId="242373329">
    <w:abstractNumId w:val="42"/>
  </w:num>
  <w:num w:numId="45" w16cid:durableId="1491755307">
    <w:abstractNumId w:val="29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0MDA0NAYCS2MLMyUdpeDU4uLM/DyQAtNaAOdqdVQsAAAA"/>
  </w:docVars>
  <w:rsids>
    <w:rsidRoot w:val="00C63BEF"/>
    <w:rsid w:val="00004D86"/>
    <w:rsid w:val="0000586B"/>
    <w:rsid w:val="00022286"/>
    <w:rsid w:val="00030807"/>
    <w:rsid w:val="00047B97"/>
    <w:rsid w:val="00086F2B"/>
    <w:rsid w:val="00097223"/>
    <w:rsid w:val="000A3123"/>
    <w:rsid w:val="000C44B3"/>
    <w:rsid w:val="000E2888"/>
    <w:rsid w:val="000E5D6D"/>
    <w:rsid w:val="001029B0"/>
    <w:rsid w:val="001056AF"/>
    <w:rsid w:val="0014327F"/>
    <w:rsid w:val="00150906"/>
    <w:rsid w:val="00161A4C"/>
    <w:rsid w:val="0017025E"/>
    <w:rsid w:val="00174EF5"/>
    <w:rsid w:val="0017755E"/>
    <w:rsid w:val="00190148"/>
    <w:rsid w:val="001933D5"/>
    <w:rsid w:val="00197DB1"/>
    <w:rsid w:val="001A07BC"/>
    <w:rsid w:val="001D018A"/>
    <w:rsid w:val="001E2C1A"/>
    <w:rsid w:val="001E47B2"/>
    <w:rsid w:val="00206A9B"/>
    <w:rsid w:val="00211114"/>
    <w:rsid w:val="002564E6"/>
    <w:rsid w:val="0026477B"/>
    <w:rsid w:val="00285E64"/>
    <w:rsid w:val="002932FF"/>
    <w:rsid w:val="002A1B53"/>
    <w:rsid w:val="002A23D9"/>
    <w:rsid w:val="002A29B2"/>
    <w:rsid w:val="002B45C6"/>
    <w:rsid w:val="00300419"/>
    <w:rsid w:val="00300FB5"/>
    <w:rsid w:val="00303B78"/>
    <w:rsid w:val="00307B9F"/>
    <w:rsid w:val="0031324D"/>
    <w:rsid w:val="00321AFB"/>
    <w:rsid w:val="003244C8"/>
    <w:rsid w:val="00346CE2"/>
    <w:rsid w:val="00347FC9"/>
    <w:rsid w:val="0035652B"/>
    <w:rsid w:val="003757EE"/>
    <w:rsid w:val="0038284F"/>
    <w:rsid w:val="003917F7"/>
    <w:rsid w:val="003940A7"/>
    <w:rsid w:val="003C2E6B"/>
    <w:rsid w:val="003C554B"/>
    <w:rsid w:val="003C577C"/>
    <w:rsid w:val="003F6B0E"/>
    <w:rsid w:val="00400D89"/>
    <w:rsid w:val="00404F0E"/>
    <w:rsid w:val="00405D6B"/>
    <w:rsid w:val="00412849"/>
    <w:rsid w:val="00423C47"/>
    <w:rsid w:val="00423CCA"/>
    <w:rsid w:val="00433CF5"/>
    <w:rsid w:val="004501F7"/>
    <w:rsid w:val="00455EA7"/>
    <w:rsid w:val="0045772B"/>
    <w:rsid w:val="00463BA1"/>
    <w:rsid w:val="00470154"/>
    <w:rsid w:val="004706EE"/>
    <w:rsid w:val="004758D4"/>
    <w:rsid w:val="00475AB9"/>
    <w:rsid w:val="004A2C3B"/>
    <w:rsid w:val="004A7BCC"/>
    <w:rsid w:val="004C6EFA"/>
    <w:rsid w:val="004E1FF7"/>
    <w:rsid w:val="004E4080"/>
    <w:rsid w:val="004F2010"/>
    <w:rsid w:val="004F461F"/>
    <w:rsid w:val="0050539D"/>
    <w:rsid w:val="00507457"/>
    <w:rsid w:val="00521EC0"/>
    <w:rsid w:val="00524AD1"/>
    <w:rsid w:val="00525AB5"/>
    <w:rsid w:val="00526118"/>
    <w:rsid w:val="00535FC9"/>
    <w:rsid w:val="00545EA2"/>
    <w:rsid w:val="00560045"/>
    <w:rsid w:val="00566281"/>
    <w:rsid w:val="005829B1"/>
    <w:rsid w:val="00587357"/>
    <w:rsid w:val="00590D47"/>
    <w:rsid w:val="005946F2"/>
    <w:rsid w:val="005A6933"/>
    <w:rsid w:val="005A700F"/>
    <w:rsid w:val="005B42E7"/>
    <w:rsid w:val="005B6517"/>
    <w:rsid w:val="005E4042"/>
    <w:rsid w:val="00601A73"/>
    <w:rsid w:val="00603396"/>
    <w:rsid w:val="006076FC"/>
    <w:rsid w:val="00612C7F"/>
    <w:rsid w:val="00613A35"/>
    <w:rsid w:val="00624CF2"/>
    <w:rsid w:val="00644B47"/>
    <w:rsid w:val="00646BE9"/>
    <w:rsid w:val="00646D48"/>
    <w:rsid w:val="00655213"/>
    <w:rsid w:val="00670F38"/>
    <w:rsid w:val="00674043"/>
    <w:rsid w:val="006813B9"/>
    <w:rsid w:val="00697DEB"/>
    <w:rsid w:val="006A2AA9"/>
    <w:rsid w:val="006C1C84"/>
    <w:rsid w:val="006C300D"/>
    <w:rsid w:val="006D62D5"/>
    <w:rsid w:val="006F1174"/>
    <w:rsid w:val="006F2C42"/>
    <w:rsid w:val="00715CAD"/>
    <w:rsid w:val="007476B4"/>
    <w:rsid w:val="00750ACC"/>
    <w:rsid w:val="0076014F"/>
    <w:rsid w:val="007618BB"/>
    <w:rsid w:val="00765994"/>
    <w:rsid w:val="00777FF5"/>
    <w:rsid w:val="00780590"/>
    <w:rsid w:val="00791FB6"/>
    <w:rsid w:val="00797638"/>
    <w:rsid w:val="007A7899"/>
    <w:rsid w:val="007C2BDA"/>
    <w:rsid w:val="007D0563"/>
    <w:rsid w:val="007E405E"/>
    <w:rsid w:val="007F0D18"/>
    <w:rsid w:val="00805D6C"/>
    <w:rsid w:val="00806D30"/>
    <w:rsid w:val="008125CB"/>
    <w:rsid w:val="00816B7B"/>
    <w:rsid w:val="00820FC6"/>
    <w:rsid w:val="008365C1"/>
    <w:rsid w:val="00851A96"/>
    <w:rsid w:val="00852FB5"/>
    <w:rsid w:val="00865F50"/>
    <w:rsid w:val="00872F72"/>
    <w:rsid w:val="00880811"/>
    <w:rsid w:val="00883454"/>
    <w:rsid w:val="00884BA4"/>
    <w:rsid w:val="008A5A4A"/>
    <w:rsid w:val="008B2A75"/>
    <w:rsid w:val="008C13BE"/>
    <w:rsid w:val="008D3684"/>
    <w:rsid w:val="008D6235"/>
    <w:rsid w:val="008F16F4"/>
    <w:rsid w:val="009029B9"/>
    <w:rsid w:val="0090357F"/>
    <w:rsid w:val="009051EF"/>
    <w:rsid w:val="00913B81"/>
    <w:rsid w:val="00916717"/>
    <w:rsid w:val="00945C41"/>
    <w:rsid w:val="00953677"/>
    <w:rsid w:val="00960735"/>
    <w:rsid w:val="00991249"/>
    <w:rsid w:val="00995541"/>
    <w:rsid w:val="009E7306"/>
    <w:rsid w:val="00A03658"/>
    <w:rsid w:val="00A15EEA"/>
    <w:rsid w:val="00A26EAC"/>
    <w:rsid w:val="00A361EC"/>
    <w:rsid w:val="00A379E6"/>
    <w:rsid w:val="00A468BC"/>
    <w:rsid w:val="00A66C74"/>
    <w:rsid w:val="00A91C6B"/>
    <w:rsid w:val="00A93B79"/>
    <w:rsid w:val="00A940DE"/>
    <w:rsid w:val="00AC051E"/>
    <w:rsid w:val="00AC4D84"/>
    <w:rsid w:val="00AC78A0"/>
    <w:rsid w:val="00AD796F"/>
    <w:rsid w:val="00AF43EF"/>
    <w:rsid w:val="00B02BB3"/>
    <w:rsid w:val="00B06913"/>
    <w:rsid w:val="00B2507B"/>
    <w:rsid w:val="00B2581B"/>
    <w:rsid w:val="00B305D7"/>
    <w:rsid w:val="00B33DBF"/>
    <w:rsid w:val="00B53FEE"/>
    <w:rsid w:val="00B84415"/>
    <w:rsid w:val="00B936BB"/>
    <w:rsid w:val="00B9649C"/>
    <w:rsid w:val="00BA44B0"/>
    <w:rsid w:val="00BB698A"/>
    <w:rsid w:val="00BD0BA3"/>
    <w:rsid w:val="00BE34FF"/>
    <w:rsid w:val="00BF33BA"/>
    <w:rsid w:val="00C03EAE"/>
    <w:rsid w:val="00C20B12"/>
    <w:rsid w:val="00C20B3F"/>
    <w:rsid w:val="00C304E8"/>
    <w:rsid w:val="00C325E9"/>
    <w:rsid w:val="00C63BEF"/>
    <w:rsid w:val="00C71E20"/>
    <w:rsid w:val="00C83CD9"/>
    <w:rsid w:val="00C868BC"/>
    <w:rsid w:val="00CA19C9"/>
    <w:rsid w:val="00CE0281"/>
    <w:rsid w:val="00CF22C1"/>
    <w:rsid w:val="00D045DB"/>
    <w:rsid w:val="00D06CA7"/>
    <w:rsid w:val="00D15A8A"/>
    <w:rsid w:val="00D24CB8"/>
    <w:rsid w:val="00D31951"/>
    <w:rsid w:val="00D46978"/>
    <w:rsid w:val="00D5312F"/>
    <w:rsid w:val="00D604E7"/>
    <w:rsid w:val="00D629F7"/>
    <w:rsid w:val="00D66CDD"/>
    <w:rsid w:val="00D70EBC"/>
    <w:rsid w:val="00D841A8"/>
    <w:rsid w:val="00D86A18"/>
    <w:rsid w:val="00D87535"/>
    <w:rsid w:val="00DA0B62"/>
    <w:rsid w:val="00DA7B32"/>
    <w:rsid w:val="00DB2633"/>
    <w:rsid w:val="00DB2DC8"/>
    <w:rsid w:val="00DC04BA"/>
    <w:rsid w:val="00DC0AD4"/>
    <w:rsid w:val="00DE42E2"/>
    <w:rsid w:val="00DF1C2C"/>
    <w:rsid w:val="00E03220"/>
    <w:rsid w:val="00E05746"/>
    <w:rsid w:val="00E12906"/>
    <w:rsid w:val="00E433E2"/>
    <w:rsid w:val="00E47558"/>
    <w:rsid w:val="00E503EC"/>
    <w:rsid w:val="00E52427"/>
    <w:rsid w:val="00E52961"/>
    <w:rsid w:val="00E55BD2"/>
    <w:rsid w:val="00E56A84"/>
    <w:rsid w:val="00E72266"/>
    <w:rsid w:val="00E80AB5"/>
    <w:rsid w:val="00E80BD1"/>
    <w:rsid w:val="00E93A26"/>
    <w:rsid w:val="00E93A45"/>
    <w:rsid w:val="00EA00A9"/>
    <w:rsid w:val="00EB3A8F"/>
    <w:rsid w:val="00EB726A"/>
    <w:rsid w:val="00EC1F4E"/>
    <w:rsid w:val="00EC4597"/>
    <w:rsid w:val="00F009AB"/>
    <w:rsid w:val="00F06F87"/>
    <w:rsid w:val="00F123F4"/>
    <w:rsid w:val="00F26EDF"/>
    <w:rsid w:val="00F31442"/>
    <w:rsid w:val="00F51592"/>
    <w:rsid w:val="00F6084A"/>
    <w:rsid w:val="00F73A4B"/>
    <w:rsid w:val="00F84EC7"/>
    <w:rsid w:val="00FC0091"/>
    <w:rsid w:val="00FC5B15"/>
    <w:rsid w:val="00FE5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D76171"/>
  <w15:docId w15:val="{DB8D0B5F-E64B-4850-BC7C-8102494E3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2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63B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63BEF"/>
  </w:style>
  <w:style w:type="paragraph" w:styleId="Footer">
    <w:name w:val="footer"/>
    <w:basedOn w:val="Normal"/>
    <w:link w:val="FooterChar"/>
    <w:uiPriority w:val="99"/>
    <w:unhideWhenUsed/>
    <w:rsid w:val="00C63B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BEF"/>
  </w:style>
  <w:style w:type="table" w:styleId="TableGrid">
    <w:name w:val="Table Grid"/>
    <w:basedOn w:val="TableNormal"/>
    <w:uiPriority w:val="39"/>
    <w:rsid w:val="00C63B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C63B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3BE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56004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83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80811"/>
    <w:rPr>
      <w:color w:val="0000FF" w:themeColor="hyperlink"/>
      <w:u w:val="single"/>
    </w:rPr>
  </w:style>
  <w:style w:type="paragraph" w:styleId="Title">
    <w:name w:val="Title"/>
    <w:basedOn w:val="Normal"/>
    <w:link w:val="TitleChar"/>
    <w:uiPriority w:val="99"/>
    <w:qFormat/>
    <w:rsid w:val="00B9649C"/>
    <w:pPr>
      <w:spacing w:after="0" w:line="240" w:lineRule="auto"/>
      <w:jc w:val="center"/>
    </w:pPr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B9649C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Default">
    <w:name w:val="Default"/>
    <w:uiPriority w:val="99"/>
    <w:rsid w:val="00B9649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lockText">
    <w:name w:val="Block Text"/>
    <w:basedOn w:val="Normal"/>
    <w:uiPriority w:val="99"/>
    <w:rsid w:val="00E12906"/>
    <w:pPr>
      <w:spacing w:after="0" w:line="240" w:lineRule="auto"/>
      <w:ind w:left="720" w:right="202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06913"/>
    <w:rPr>
      <w:b/>
      <w:bCs/>
    </w:rPr>
  </w:style>
  <w:style w:type="character" w:customStyle="1" w:styleId="apple-converted-space">
    <w:name w:val="apple-converted-space"/>
    <w:basedOn w:val="DefaultParagraphFont"/>
    <w:rsid w:val="00B06913"/>
  </w:style>
  <w:style w:type="paragraph" w:styleId="NoSpacing">
    <w:name w:val="No Spacing"/>
    <w:uiPriority w:val="1"/>
    <w:qFormat/>
    <w:rsid w:val="001D018A"/>
    <w:pPr>
      <w:spacing w:after="0" w:line="240" w:lineRule="auto"/>
    </w:pPr>
    <w:rPr>
      <w:lang w:val="en-PH"/>
    </w:rPr>
  </w:style>
  <w:style w:type="table" w:customStyle="1" w:styleId="TableGrid1">
    <w:name w:val="Table Grid1"/>
    <w:basedOn w:val="TableNormal"/>
    <w:next w:val="TableGrid"/>
    <w:uiPriority w:val="39"/>
    <w:rsid w:val="00455EA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55EA7"/>
    <w:pPr>
      <w:spacing w:after="0" w:line="240" w:lineRule="auto"/>
    </w:pPr>
    <w:rPr>
      <w:rFonts w:ascii="Century Gothic" w:hAnsi="Century Gothic"/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09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826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0953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38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6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29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234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30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6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gif"/><Relationship Id="rId4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gif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99DFB89AFA0B4A899CB77B51E3F6B5" ma:contentTypeVersion="6" ma:contentTypeDescription="Create a new document." ma:contentTypeScope="" ma:versionID="18d6ca240afd808dfbf862ab1e608d3e">
  <xsd:schema xmlns:xsd="http://www.w3.org/2001/XMLSchema" xmlns:xs="http://www.w3.org/2001/XMLSchema" xmlns:p="http://schemas.microsoft.com/office/2006/metadata/properties" xmlns:ns2="eb8e65d4-63c9-47b0-bbeb-b573c36352ca" targetNamespace="http://schemas.microsoft.com/office/2006/metadata/properties" ma:root="true" ma:fieldsID="5b5ef8ef667cb640c0eea086cdd7d1ba" ns2:_="">
    <xsd:import namespace="eb8e65d4-63c9-47b0-bbeb-b573c36352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8e65d4-63c9-47b0-bbeb-b573c36352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DA8E58-C4A9-4B19-8076-65EEF259B6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6B5E6DA-AF6D-4369-96B6-30F51434E5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68143F-F767-41E1-BEAF-D5F0AE2FE5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8e65d4-63c9-47b0-bbeb-b573c36352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qc-new</dc:creator>
  <cp:lastModifiedBy>SGOD GENTRI</cp:lastModifiedBy>
  <cp:revision>4</cp:revision>
  <cp:lastPrinted>2024-06-05T00:18:00Z</cp:lastPrinted>
  <dcterms:created xsi:type="dcterms:W3CDTF">2024-07-25T15:09:00Z</dcterms:created>
  <dcterms:modified xsi:type="dcterms:W3CDTF">2024-08-28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99DFB89AFA0B4A899CB77B51E3F6B5</vt:lpwstr>
  </property>
  <property fmtid="{D5CDD505-2E9C-101B-9397-08002B2CF9AE}" pid="3" name="GrammarlyDocumentId">
    <vt:lpwstr>ebc8c36b8fc7db0bd5733db048fd5922e9da4049dc2392fc4155208eea0bdf5d</vt:lpwstr>
  </property>
</Properties>
</file>